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8442A6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8442A6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8442A6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8442A6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Определитель, строка которого есть лин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8442A6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пределитель не меняется при добавлении к его строке произвольной лин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8442A6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8442A6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0C44B520" w:rsidR="00C106DF" w:rsidRPr="00C106DF" w:rsidRDefault="00652B26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Т. е.</w:t>
      </w:r>
      <w:r w:rsidR="00C106DF" w:rsidRPr="00C106DF">
        <w:rPr>
          <w:rFonts w:ascii="Times New Roman" w:eastAsiaTheme="minorEastAsia" w:hAnsi="Times New Roman" w:cs="Times New Roman"/>
        </w:rPr>
        <w:t xml:space="preserve">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="00C106DF"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3C2216BF" w:rsidR="00C106DF" w:rsidRPr="00C106DF" w:rsidRDefault="008442A6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</w:t>
      </w:r>
      <w:r w:rsidR="00C106DF"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</w:t>
      </w:r>
      <w:r w:rsidR="00652B26" w:rsidRPr="00C106DF">
        <w:rPr>
          <w:rFonts w:ascii="Times New Roman" w:eastAsiaTheme="minorEastAsia" w:hAnsi="Times New Roman" w:cs="Times New Roman"/>
          <w:iCs/>
        </w:rPr>
        <w:t>Т. е.</w:t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8442A6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4C04FB6A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</w:t>
      </w:r>
      <w:r w:rsidR="00652B26" w:rsidRPr="00C106DF">
        <w:rPr>
          <w:rFonts w:ascii="Times New Roman" w:eastAsiaTheme="minorEastAsia" w:hAnsi="Times New Roman" w:cs="Times New Roman"/>
          <w:sz w:val="20"/>
          <w:szCs w:val="20"/>
        </w:rPr>
        <w:t>т. к.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 xml:space="preserve">  определитель аддитивная функция столбцов)</w:t>
      </w:r>
    </w:p>
    <w:p w14:paraId="0F518599" w14:textId="77777777" w:rsidR="00C106DF" w:rsidRPr="00C106DF" w:rsidRDefault="008442A6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="00C106DF"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8442A6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8442A6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5C4233E4" w14:textId="77777777" w:rsidR="001D6353" w:rsidRPr="001D6353" w:rsidRDefault="001D6353" w:rsidP="001A1FBF">
      <w:pPr>
        <w:rPr>
          <w:rFonts w:ascii="Times New Roman" w:hAnsi="Times New Roman" w:cs="Times New Roman"/>
          <w:u w:val="single"/>
        </w:rPr>
      </w:pPr>
    </w:p>
    <w:p w14:paraId="2337EA9C" w14:textId="21DDFD11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lastRenderedPageBreak/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8442A6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54D8EA48" w:rsidR="001A1FBF" w:rsidRPr="008558F3" w:rsidRDefault="00652B26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 же</w:t>
      </w:r>
      <w:r w:rsidR="001A1FBF">
        <w:rPr>
          <w:rFonts w:ascii="Times New Roman" w:eastAsiaTheme="minorEastAsia" w:hAnsi="Times New Roman" w:cs="Times New Roman"/>
        </w:rPr>
        <w:t xml:space="preserve">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8442A6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8442A6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8442A6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="001A1FBF" w:rsidRPr="004837F2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A</w:t>
      </w:r>
      <w:r w:rsidR="001A1FBF"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 xml:space="preserve">й строки и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j</w:t>
      </w:r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8442A6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8442A6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>–</w:t>
      </w:r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8558F3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8442A6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>–</w:t>
      </w:r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 xml:space="preserve">разложение по </w:t>
      </w:r>
      <w:r w:rsidR="001A1FBF">
        <w:rPr>
          <w:rFonts w:ascii="Times New Roman" w:eastAsiaTheme="minorEastAsia" w:hAnsi="Times New Roman" w:cs="Times New Roman"/>
          <w:lang w:val="en-US"/>
        </w:rPr>
        <w:t>j</w:t>
      </w:r>
      <w:r w:rsidR="001A1FBF" w:rsidRPr="008558F3">
        <w:rPr>
          <w:rFonts w:ascii="Times New Roman" w:eastAsiaTheme="minorEastAsia" w:hAnsi="Times New Roman" w:cs="Times New Roman"/>
        </w:rPr>
        <w:t>-</w:t>
      </w:r>
      <w:r w:rsidR="001A1FBF"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8442A6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8442A6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="001A1FBF" w:rsidRPr="00EC0401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11828C96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</w:t>
      </w:r>
      <w:r w:rsidR="00652B26" w:rsidRPr="00C106DF">
        <w:rPr>
          <w:rFonts w:ascii="Times New Roman" w:hAnsi="Times New Roman" w:cs="Times New Roman"/>
        </w:rPr>
        <w:t>т. е.</w:t>
      </w:r>
      <w:r w:rsidRPr="00C106DF">
        <w:rPr>
          <w:rFonts w:ascii="Times New Roman" w:hAnsi="Times New Roman" w:cs="Times New Roman"/>
        </w:rPr>
        <w:t xml:space="preserve">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8442A6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8442A6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8442A6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8442A6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6C7C7A" w:rsidRDefault="00C106DF">
      <w:pPr>
        <w:rPr>
          <w:rFonts w:ascii="Times New Roman" w:hAnsi="Times New Roman" w:cs="Times New Roman"/>
        </w:rPr>
      </w:pPr>
    </w:p>
    <w:p w14:paraId="52A4CE98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0353C143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69B1CDAE" w14:textId="7DE0E6F9" w:rsidR="001D6353" w:rsidRPr="006C7C7A" w:rsidRDefault="001D6353" w:rsidP="001D6353">
      <w:pPr>
        <w:rPr>
          <w:rFonts w:ascii="Times New Roman" w:hAnsi="Times New Roman" w:cs="Times New Roman"/>
        </w:rPr>
      </w:pPr>
    </w:p>
    <w:p w14:paraId="5DDC889F" w14:textId="77777777" w:rsidR="006C7C7A" w:rsidRPr="006C7C7A" w:rsidRDefault="006C7C7A" w:rsidP="006C7C7A">
      <w:pPr>
        <w:spacing w:after="0"/>
        <w:rPr>
          <w:rFonts w:ascii="Times New Roman" w:hAnsi="Times New Roman" w:cs="Times New Roman"/>
          <w:u w:val="single"/>
        </w:rPr>
      </w:pPr>
      <w:r w:rsidRPr="006C7C7A">
        <w:rPr>
          <w:rFonts w:ascii="Times New Roman" w:hAnsi="Times New Roman" w:cs="Times New Roman"/>
          <w:u w:val="single"/>
        </w:rPr>
        <w:lastRenderedPageBreak/>
        <w:t>Билет 5)</w:t>
      </w:r>
    </w:p>
    <w:p w14:paraId="70722149" w14:textId="77777777" w:rsidR="006C7C7A" w:rsidRPr="006C7C7A" w:rsidRDefault="006C7C7A" w:rsidP="006C7C7A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6C7C7A">
        <w:rPr>
          <w:rFonts w:ascii="Times New Roman" w:hAnsi="Times New Roman" w:cs="Times New Roman"/>
          <w:i/>
          <w:iCs/>
        </w:rPr>
        <w:t>Многочлены и действия с ними. Теорема о делении с остатком.</w:t>
      </w:r>
    </w:p>
    <w:p w14:paraId="6573F271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C28BBE2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 xml:space="preserve">Определение 1: </w:t>
      </w:r>
      <w:r w:rsidRPr="006C7C7A">
        <w:rPr>
          <w:rFonts w:ascii="Times New Roman" w:hAnsi="Times New Roman" w:cs="Times New Roman"/>
          <w:i/>
          <w:iCs/>
        </w:rPr>
        <w:t xml:space="preserve">Многочленом над </w:t>
      </w:r>
      <w:r w:rsidRPr="006C7C7A">
        <w:rPr>
          <w:rFonts w:ascii="Times New Roman" w:hAnsi="Times New Roman" w:cs="Times New Roman"/>
          <w:i/>
          <w:iCs/>
          <w:lang w:val="en-US"/>
        </w:rPr>
        <w:t>F</w:t>
      </w:r>
      <w:r w:rsidRPr="006C7C7A">
        <w:rPr>
          <w:rFonts w:ascii="Times New Roman" w:hAnsi="Times New Roman" w:cs="Times New Roman"/>
          <w:i/>
          <w:iCs/>
        </w:rPr>
        <w:t xml:space="preserve"> </w:t>
      </w:r>
      <w:r w:rsidRPr="006C7C7A">
        <w:rPr>
          <w:rFonts w:ascii="Times New Roman" w:hAnsi="Times New Roman" w:cs="Times New Roman"/>
        </w:rPr>
        <w:t xml:space="preserve">(где </w:t>
      </w:r>
      <w:r w:rsidRPr="006C7C7A">
        <w:rPr>
          <w:rFonts w:ascii="Times New Roman" w:hAnsi="Times New Roman" w:cs="Times New Roman"/>
          <w:lang w:val="en-US"/>
        </w:rPr>
        <w:t>F</w:t>
      </w:r>
      <w:r w:rsidRPr="006C7C7A">
        <w:rPr>
          <w:rFonts w:ascii="Times New Roman" w:hAnsi="Times New Roman" w:cs="Times New Roman"/>
        </w:rPr>
        <w:t xml:space="preserve"> – поле </w:t>
      </w:r>
      <w:r w:rsidRPr="006C7C7A">
        <w:rPr>
          <w:rFonts w:ascii="Times New Roman" w:hAnsi="Times New Roman" w:cs="Times New Roman"/>
          <w:lang w:val="en-US"/>
        </w:rPr>
        <w:t>R</w:t>
      </w:r>
      <w:r w:rsidRPr="006C7C7A">
        <w:rPr>
          <w:rFonts w:ascii="Times New Roman" w:hAnsi="Times New Roman" w:cs="Times New Roman"/>
        </w:rPr>
        <w:t xml:space="preserve"> или поле </w:t>
      </w:r>
      <w:r w:rsidRPr="006C7C7A">
        <w:rPr>
          <w:rFonts w:ascii="Times New Roman" w:hAnsi="Times New Roman" w:cs="Times New Roman"/>
          <w:lang w:val="en-US"/>
        </w:rPr>
        <w:t>C</w:t>
      </w:r>
      <w:r w:rsidRPr="006C7C7A">
        <w:rPr>
          <w:rFonts w:ascii="Times New Roman" w:hAnsi="Times New Roman" w:cs="Times New Roman"/>
        </w:rPr>
        <w:t>)</w:t>
      </w:r>
      <w:r w:rsidRPr="006C7C7A">
        <w:rPr>
          <w:rFonts w:ascii="Times New Roman" w:hAnsi="Times New Roman" w:cs="Times New Roman"/>
          <w:i/>
          <w:iCs/>
        </w:rPr>
        <w:t xml:space="preserve"> называется выражение вида</w:t>
      </w:r>
    </w:p>
    <w:p w14:paraId="31BC96FB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AF8F8C5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</m:sSup>
        <m:r>
          <w:rPr>
            <w:rFonts w:ascii="Cambria Math" w:hAnsi="Cambria Math" w:cs="Times New Roman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1)</w:t>
      </w:r>
    </w:p>
    <w:p w14:paraId="2C6C7263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  <w:i/>
        </w:rPr>
      </w:pPr>
    </w:p>
    <w:p w14:paraId="576D0B1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ла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 называются коэффициентами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.</m:t>
        </m:r>
      </m:oMath>
      <w:r w:rsidRPr="006C7C7A">
        <w:rPr>
          <w:rFonts w:ascii="Times New Roman" w:eastAsiaTheme="minorEastAsia" w:hAnsi="Times New Roman" w:cs="Times New Roman"/>
        </w:rPr>
        <w:t xml:space="preserve"> Максимальное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6C7C7A">
        <w:rPr>
          <w:rFonts w:ascii="Times New Roman" w:eastAsiaTheme="minorEastAsia" w:hAnsi="Times New Roman" w:cs="Times New Roman"/>
        </w:rPr>
        <w:t xml:space="preserve">, для которого </w:t>
      </w:r>
      <m:oMath>
        <m:sSub>
          <m:sSubPr>
            <m:ctrlPr>
              <w:rPr>
                <w:rFonts w:ascii="Cambria Math" w:eastAsiaTheme="minorEastAsia" w:hAnsi="Cambria Math" w:cs="Times New Roman"/>
                <w:kern w:val="2"/>
                <w:lang w:val="en-US"/>
                <w14:ligatures w14:val="standardContextual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≠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, называется степенью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</m:oMath>
      <w:r w:rsidRPr="006C7C7A">
        <w:rPr>
          <w:rFonts w:ascii="Times New Roman" w:eastAsiaTheme="minorEastAsia" w:hAnsi="Times New Roman" w:cs="Times New Roman"/>
        </w:rPr>
        <w:t xml:space="preserve"> и обозначается </w:t>
      </w:r>
      <m:oMath>
        <m: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>. Многочлены равные, если равны все коэффициенты.</w:t>
      </w:r>
    </w:p>
    <w:p w14:paraId="0D505EDC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овокупность всех таких многочленов обозначается через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[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].</m:t>
        </m:r>
      </m:oMath>
    </w:p>
    <w:p w14:paraId="5F53D30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2DD444E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Определение 2: </w:t>
      </w:r>
      <w:r w:rsidRPr="006C7C7A">
        <w:rPr>
          <w:rFonts w:ascii="Times New Roman" w:eastAsiaTheme="minorEastAsia" w:hAnsi="Times New Roman" w:cs="Times New Roman"/>
        </w:rPr>
        <w:t>Многочленом называется бесконечный набор</w:t>
      </w:r>
    </w:p>
    <w:p w14:paraId="43635D8E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f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2)</w:t>
      </w:r>
    </w:p>
    <w:p w14:paraId="5608E70D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ел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, принадлежащих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, в котором все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>, начиная с некоторого, равны 0. Два набора, у которых все соответствующие компоненты совпадают, называются равными.</w:t>
      </w:r>
    </w:p>
    <w:p w14:paraId="2E94CF1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В частности,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=0</m:t>
        </m:r>
      </m:oMath>
      <w:r w:rsidRPr="006C7C7A">
        <w:rPr>
          <w:rFonts w:ascii="Times New Roman" w:eastAsiaTheme="minorEastAsia" w:hAnsi="Times New Roman" w:cs="Times New Roman"/>
        </w:rPr>
        <w:t xml:space="preserve"> тогда и только тогда, когда вс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6C7C7A">
        <w:rPr>
          <w:rFonts w:ascii="Times New Roman" w:eastAsiaTheme="minorEastAsia" w:hAnsi="Times New Roman" w:cs="Times New Roman"/>
        </w:rPr>
        <w:t>.</w:t>
      </w:r>
    </w:p>
    <w:p w14:paraId="1DD9786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3AEBDE9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Соответствие между записями 1 и 2 очевидно:</w:t>
      </w:r>
    </w:p>
    <w:p w14:paraId="05C7B116" w14:textId="77777777" w:rsidR="006C7C7A" w:rsidRPr="006C7C7A" w:rsidRDefault="008442A6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x</m:t>
          </m:r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↔ 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…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,0,0,…) </m:t>
          </m:r>
        </m:oMath>
      </m:oMathPara>
    </w:p>
    <w:p w14:paraId="58E1452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5525B5F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Действия с многочленами: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f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g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</w:p>
    <w:p w14:paraId="22C1A5CF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ложение: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</w:p>
    <w:p w14:paraId="7A02C61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Умножение: </w:t>
      </w:r>
      <m:oMath>
        <m:r>
          <w:rPr>
            <w:rFonts w:ascii="Cambria Math" w:eastAsiaTheme="minorEastAsia" w:hAnsi="Cambria Math" w:cs="Times New Roman"/>
            <w:lang w:val="en-US"/>
          </w:rPr>
          <m:t>f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w:r w:rsidRPr="006C7C7A">
        <w:rPr>
          <w:rFonts w:ascii="Times New Roman" w:eastAsiaTheme="minorEastAsia" w:hAnsi="Times New Roman" w:cs="Times New Roman"/>
        </w:rPr>
        <w:t>где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+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  <m:r>
              <w:rPr>
                <w:rFonts w:ascii="Cambria Math" w:eastAsiaTheme="minorEastAsia" w:hAnsi="Cambria Math" w:cs="Times New Roman"/>
              </w:rPr>
              <m:t>=</m:t>
            </m:r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nary>
      </m:oMath>
    </w:p>
    <w:p w14:paraId="5775928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5482435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Теорема 1</w:t>
      </w:r>
      <w:r w:rsidRPr="006C7C7A">
        <w:rPr>
          <w:rFonts w:ascii="Times New Roman" w:hAnsi="Times New Roman" w:cs="Times New Roman"/>
        </w:rPr>
        <w:t xml:space="preserve">. Совокупность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относительно операций 1–2 образует ассоциативное коммутативное кольцо с единицей, не имеющее делителей нуля, то есть целостное кольцо.</w:t>
      </w:r>
    </w:p>
    <w:p w14:paraId="245E50B3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Доказательство</w:t>
      </w:r>
      <w:r w:rsidRPr="006C7C7A">
        <w:rPr>
          <w:rFonts w:ascii="Times New Roman" w:hAnsi="Times New Roman" w:cs="Times New Roman"/>
        </w:rPr>
        <w:t xml:space="preserve">: Коммутативность сложения и умножения в F[x] следует из симметричного вида </w:t>
      </w:r>
      <m:oMath>
        <m:r>
          <w:rPr>
            <w:rFonts w:ascii="Cambria Math" w:hAnsi="Cambria Math" w:cs="Times New Roman"/>
          </w:rPr>
          <m:t>f+g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fg</m:t>
        </m:r>
      </m:oMath>
      <w:r w:rsidRPr="006C7C7A">
        <w:rPr>
          <w:rFonts w:ascii="Times New Roman" w:hAnsi="Times New Roman" w:cs="Times New Roman"/>
        </w:rPr>
        <w:t xml:space="preserve"> относительно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. Нулевой элемент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это нуль многочлен </w:t>
      </w:r>
      <m:oMath>
        <m:r>
          <w:rPr>
            <w:rFonts w:ascii="Cambria Math" w:hAnsi="Cambria Math" w:cs="Times New Roman"/>
          </w:rPr>
          <m:t>0 = (0, 0, ...)</m:t>
        </m:r>
      </m:oMath>
      <w:r w:rsidRPr="006C7C7A">
        <w:rPr>
          <w:rFonts w:ascii="Times New Roman" w:hAnsi="Times New Roman" w:cs="Times New Roman"/>
        </w:rPr>
        <w:t xml:space="preserve">. Очевидно, для </w:t>
      </w:r>
      <m:oMath>
        <m:r>
          <w:rPr>
            <w:rFonts w:ascii="Cambria Math" w:hAnsi="Cambria Math" w:cs="Times New Roman"/>
          </w:rPr>
          <m:t>f = (a0, a1, ...)</m:t>
        </m:r>
      </m:oMath>
      <w:r w:rsidRPr="006C7C7A">
        <w:rPr>
          <w:rFonts w:ascii="Times New Roman" w:hAnsi="Times New Roman" w:cs="Times New Roman"/>
        </w:rPr>
        <w:t xml:space="preserve"> противоположным является </w:t>
      </w:r>
      <m:oMath>
        <m:r>
          <w:rPr>
            <w:rFonts w:ascii="Cambria Math" w:hAnsi="Cambria Math" w:cs="Times New Roman"/>
          </w:rPr>
          <m:t>-f  := (-a0, -a1, ...)</m:t>
        </m:r>
      </m:oMath>
      <w:r w:rsidRPr="006C7C7A">
        <w:rPr>
          <w:rFonts w:ascii="Times New Roman" w:hAnsi="Times New Roman" w:cs="Times New Roman"/>
        </w:rPr>
        <w:t xml:space="preserve">. Единицей в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будет многочлен</w:t>
      </w:r>
    </w:p>
    <w:p w14:paraId="514AB2AD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(1, 0, 0, ...)</m:t>
        </m:r>
      </m:oMath>
      <w:r w:rsidRPr="006C7C7A">
        <w:rPr>
          <w:rFonts w:ascii="Times New Roman" w:hAnsi="Times New Roman" w:cs="Times New Roman"/>
        </w:rPr>
        <w:t xml:space="preserve">, обозначаемый просто 1. Ясно, что </w:t>
      </w:r>
      <m:oMath>
        <m:r>
          <w:rPr>
            <w:rFonts w:ascii="Cambria Math" w:eastAsiaTheme="minorEastAsia" w:hAnsi="Cambria Math" w:cs="Times New Roman"/>
          </w:rPr>
          <m:t>1</m:t>
        </m:r>
        <m:r>
          <w:rPr>
            <w:rFonts w:ascii="Cambria Math" w:hAnsi="Cambria Math" w:cs="Times New Roman"/>
          </w:rPr>
          <m:t>⋅f = f.</m:t>
        </m:r>
      </m:oMath>
    </w:p>
    <w:p w14:paraId="39B573E9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>Ассоциативность сложения, ассоциативность умножения и дистрибутивность вытекают из следующих числовых равенств:</w:t>
      </w:r>
    </w:p>
    <w:p w14:paraId="229FC05D" w14:textId="70E501E9" w:rsidR="006C7C7A" w:rsidRPr="006C7C7A" w:rsidRDefault="008442A6" w:rsidP="006C7C7A">
      <w:pPr>
        <w:rPr>
          <w:rFonts w:ascii="Times New Roman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                       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e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j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j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k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+l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eqArr>
                </m:e>
              </m:d>
            </m:e>
            <m:e>
              <m:r>
                <w:rPr>
                  <w:rFonts w:ascii="Cambria Math" w:hAnsi="Cambria Math" w:cs="Times New Roman"/>
                </w:rPr>
                <m:t xml:space="preserve">               </m:t>
              </m:r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eqArr>
              <m:r>
                <w:rPr>
                  <w:rFonts w:ascii="Cambria Math" w:hAnsi="Cambria Math" w:cs="Times New Roman"/>
                </w:rPr>
                <m:t xml:space="preserve">                     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65A367C1" w14:textId="77777777" w:rsidR="006C7C7A" w:rsidRPr="006C7C7A" w:rsidRDefault="006C7C7A" w:rsidP="006C7C7A">
      <w:pPr>
        <w:rPr>
          <w:rFonts w:ascii="Times New Roman" w:eastAsiaTheme="minorEastAsia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Обозначим </w:t>
      </w:r>
      <m:oMath>
        <m:r>
          <w:rPr>
            <w:rFonts w:ascii="Cambria Math" w:hAnsi="Cambria Math" w:cs="Times New Roman"/>
          </w:rPr>
          <m:t xml:space="preserve">f=(a0, a1, ...), g=(b0, b1, ...), </m:t>
        </m:r>
        <m:r>
          <w:rPr>
            <w:rFonts w:ascii="Cambria Math" w:hAnsi="Cambria Math" w:cs="Times New Roman"/>
          </w:rPr>
          <m:t>h=(c0, c1, ...)</m:t>
        </m:r>
      </m:oMath>
      <w:r w:rsidRPr="006C7C7A">
        <w:rPr>
          <w:rFonts w:ascii="Times New Roman" w:hAnsi="Times New Roman" w:cs="Times New Roman"/>
        </w:rPr>
        <w:t xml:space="preserve">. Соотношение (1) означает, что совпадают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 компоненты многочленов </w:t>
      </w:r>
      <m:oMath>
        <m:r>
          <w:rPr>
            <w:rFonts w:ascii="Cambria Math" w:hAnsi="Cambria Math" w:cs="Times New Roman"/>
          </w:rPr>
          <m:t xml:space="preserve">(f+g)+h и f+(g+h) </m:t>
        </m:r>
      </m:oMath>
      <w:r w:rsidRPr="006C7C7A">
        <w:rPr>
          <w:rFonts w:ascii="Times New Roman" w:hAnsi="Times New Roman" w:cs="Times New Roman"/>
        </w:rPr>
        <w:t xml:space="preserve">пpи произвольном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; поэтому </w:t>
      </w:r>
    </w:p>
    <w:p w14:paraId="48D056C1" w14:textId="77777777" w:rsidR="006C7C7A" w:rsidRPr="006C7C7A" w:rsidRDefault="006C7C7A" w:rsidP="006C7C7A">
      <w:pPr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</w:rPr>
            <m:t xml:space="preserve">(f+g)+h=f+(g+h). </m:t>
          </m:r>
        </m:oMath>
      </m:oMathPara>
    </w:p>
    <w:p w14:paraId="7B9D010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Аналогично, (2) и (3) эквивалентны соответственно </w:t>
      </w:r>
      <m:oMath>
        <m:r>
          <w:rPr>
            <w:rFonts w:ascii="Cambria Math" w:hAnsi="Cambria Math" w:cs="Times New Roman"/>
          </w:rPr>
          <m:t>(fg)h = f(gh) и (f +g)h = fh+gh.</m:t>
        </m:r>
      </m:oMath>
    </w:p>
    <w:p w14:paraId="513D5E5B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Покажем, наконец, что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не имеет делителей нуля, то есть таких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, одновременно не равных 0, что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. Пусть </w:t>
      </w:r>
      <m:oMath>
        <m:r>
          <w:rPr>
            <w:rFonts w:ascii="Cambria Math" w:hAnsi="Cambria Math" w:cs="Times New Roman"/>
          </w:rPr>
          <m:t>f= 0, g= 0</m:t>
        </m:r>
      </m:oMath>
      <w:r w:rsidRPr="006C7C7A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Pr="006C7C7A">
        <w:rPr>
          <w:rFonts w:ascii="Times New Roman" w:hAnsi="Times New Roman" w:cs="Times New Roman"/>
        </w:rPr>
        <w:t xml:space="preserve"> первые ненулевые компоненты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>. Тогда</w:t>
      </w:r>
    </w:p>
    <w:p w14:paraId="3A59A9CB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fg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r>
            <w:rPr>
              <w:rFonts w:ascii="Cambria Math" w:hAnsi="Cambria Math" w:cs="Times New Roman"/>
            </w:rPr>
            <m:t>,…)⋅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≠0.</m:t>
          </m:r>
        </m:oMath>
      </m:oMathPara>
    </w:p>
    <w:p w14:paraId="1CD39755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lastRenderedPageBreak/>
        <w:t xml:space="preserve">В правом набор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hAnsi="Times New Roman" w:cs="Times New Roman"/>
        </w:rPr>
        <w:t xml:space="preserve">есть компонента с номером </w:t>
      </w:r>
      <m:oMath>
        <m:r>
          <w:rPr>
            <w:rFonts w:ascii="Cambria Math" w:hAnsi="Cambria Math" w:cs="Times New Roman"/>
          </w:rPr>
          <m:t>r + s</m:t>
        </m:r>
      </m:oMath>
      <w:r w:rsidRPr="006C7C7A">
        <w:rPr>
          <w:rFonts w:ascii="Times New Roman" w:hAnsi="Times New Roman" w:cs="Times New Roman"/>
        </w:rPr>
        <w:t xml:space="preserve">. Это означает, что если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, то обязательно      </w:t>
      </w:r>
      <m:oMath>
        <m:r>
          <w:rPr>
            <w:rFonts w:ascii="Cambria Math" w:hAnsi="Cambria Math" w:cs="Times New Roman"/>
          </w:rPr>
          <m:t>f = 0</m:t>
        </m:r>
      </m:oMath>
      <w:r w:rsidRPr="006C7C7A">
        <w:rPr>
          <w:rFonts w:ascii="Times New Roman" w:hAnsi="Times New Roman" w:cs="Times New Roman"/>
        </w:rPr>
        <w:t xml:space="preserve"> или </w:t>
      </w:r>
      <m:oMath>
        <m:r>
          <w:rPr>
            <w:rFonts w:ascii="Cambria Math" w:hAnsi="Cambria Math" w:cs="Times New Roman"/>
          </w:rPr>
          <m:t>g = 0</m:t>
        </m:r>
      </m:oMath>
      <w:r w:rsidRPr="006C7C7A">
        <w:rPr>
          <w:rFonts w:ascii="Times New Roman" w:hAnsi="Times New Roman" w:cs="Times New Roman"/>
        </w:rPr>
        <w:t>. Теоpема доказана.</w:t>
      </w:r>
    </w:p>
    <w:p w14:paraId="590CB75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w:r w:rsidRPr="006C7C7A">
        <w:rPr>
          <w:rFonts w:ascii="Times New Roman" w:eastAsiaTheme="minorEastAsia" w:hAnsi="Times New Roman" w:cs="Times New Roman"/>
          <w:b/>
          <w:bCs/>
          <w:color w:val="000000" w:themeColor="text1"/>
        </w:rPr>
        <w:t>Теорема 2.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ля любых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f, g ∈ F[x]</m:t>
        </m:r>
      </m:oMath>
    </w:p>
    <w:p w14:paraId="57E1DEEA" w14:textId="77777777" w:rsidR="006C7C7A" w:rsidRPr="006C7C7A" w:rsidRDefault="008442A6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 w:themeColor="text1"/>
                </w:rPr>
                <m:t>deg</m:t>
              </m:r>
              <m:ctrlPr>
                <w:rPr>
                  <w:rFonts w:ascii="Cambria Math" w:eastAsiaTheme="minorEastAsia" w:hAnsi="Cambria Math" w:cs="Times New Roman"/>
                  <w:color w:val="000000" w:themeColor="text1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+g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color w:val="000000" w:themeColor="text1"/>
            </w:rPr>
            <m:t>≤max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</m:t>
                  </m:r>
                </m:e>
              </m:func>
              <m:r>
                <w:rPr>
                  <w:rFonts w:ascii="Cambria Math" w:eastAsiaTheme="minorEastAsia" w:hAnsi="Cambria Math" w:cs="Times New Roman"/>
                  <w:color w:val="000000" w:themeColor="text1"/>
                </w:rPr>
                <m:t>,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g</m:t>
                  </m:r>
                </m:e>
              </m:func>
            </m:e>
          </m:d>
        </m:oMath>
      </m:oMathPara>
    </w:p>
    <w:p w14:paraId="0F31A934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 xml:space="preserve"> 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  <w:lang w:val="en-US"/>
        </w:rPr>
        <w:t xml:space="preserve"> </w:t>
      </w:r>
    </w:p>
    <w:p w14:paraId="7F34DC78" w14:textId="46F024D5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m:oMath>
        <m:r>
          <w:rPr>
            <w:rFonts w:ascii="Cambria Math" w:eastAsiaTheme="minorEastAsia" w:hAnsi="Cambria Math" w:cs="Times New Roman"/>
            <w:color w:val="000000" w:themeColor="text1"/>
          </w:rPr>
          <m:t xml:space="preserve">Если 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>∈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,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 xml:space="preserve">≠0, то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f</m:t>
        </m:r>
        <m:r>
          <w:rPr>
            <w:rFonts w:ascii="Cambria Math" w:eastAsiaTheme="minorEastAsia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оказательство сразу получается из определения операций </w:t>
      </w:r>
      <w:r w:rsidR="00652B26" w:rsidRPr="006C7C7A">
        <w:rPr>
          <w:rFonts w:ascii="Times New Roman" w:eastAsiaTheme="minorEastAsia" w:hAnsi="Times New Roman" w:cs="Times New Roman"/>
          <w:color w:val="000000" w:themeColor="text1"/>
        </w:rPr>
        <w:t>1–2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>.</w:t>
      </w:r>
    </w:p>
    <w:p w14:paraId="29FAEAB8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</w:p>
    <w:p w14:paraId="1A0B69E4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Теорема (о делении с остатком): </w:t>
      </w: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f, g ∈ F[x].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ет единственный </w:t>
      </w:r>
      <m:oMath>
        <m:r>
          <w:rPr>
            <w:rFonts w:ascii="Cambria Math" w:eastAsiaTheme="minorEastAsia" w:hAnsi="Cambria Math" w:cs="Times New Roman"/>
          </w:rPr>
          <m:t>q ∈ F[x]</m:t>
        </m:r>
      </m:oMath>
      <w:r w:rsidRPr="006C7C7A">
        <w:rPr>
          <w:rFonts w:ascii="Times New Roman" w:eastAsiaTheme="minorEastAsia" w:hAnsi="Times New Roman" w:cs="Times New Roman"/>
        </w:rPr>
        <w:t xml:space="preserve"> и единственный</w:t>
      </w:r>
      <m:oMath>
        <m:r>
          <w:rPr>
            <w:rFonts w:ascii="Cambria Math" w:eastAsiaTheme="minorEastAsia" w:hAnsi="Cambria Math" w:cs="Times New Roman"/>
          </w:rPr>
          <m:t xml:space="preserve"> r ∈ F[x]</m:t>
        </m:r>
      </m:oMath>
      <w:r w:rsidRPr="006C7C7A">
        <w:rPr>
          <w:rFonts w:ascii="Times New Roman" w:eastAsiaTheme="minorEastAsia" w:hAnsi="Times New Roman" w:cs="Times New Roman"/>
        </w:rPr>
        <w:t xml:space="preserve"> такие, что</w:t>
      </w:r>
    </w:p>
    <w:p w14:paraId="42EA0986" w14:textId="77777777" w:rsidR="006C7C7A" w:rsidRPr="006C7C7A" w:rsidRDefault="006C7C7A" w:rsidP="006C7C7A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 = 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 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,  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</m:e>
        </m:func>
        <m:r>
          <w:rPr>
            <w:rFonts w:ascii="Cambria Math" w:eastAsiaTheme="minorEastAsia" w:hAnsi="Cambria Math" w:cs="Times New Roman"/>
          </w:rPr>
          <m:t xml:space="preserve"> 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1)</w:t>
      </w:r>
    </w:p>
    <w:p w14:paraId="277C2E4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Доказательство:</w:t>
      </w:r>
    </w:p>
    <w:p w14:paraId="6208100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Существование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6A5C3CF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тепени многочленов </w:t>
      </w:r>
      <m:oMath>
        <m:r>
          <w:rPr>
            <w:rFonts w:ascii="Cambria Math" w:eastAsiaTheme="minorEastAsia" w:hAnsi="Cambria Math" w:cs="Times New Roman"/>
          </w:rPr>
          <m:t>f(x), g(x)</m:t>
        </m:r>
      </m:oMath>
      <w:r w:rsidRPr="006C7C7A">
        <w:rPr>
          <w:rFonts w:ascii="Times New Roman" w:eastAsiaTheme="minorEastAsia" w:hAnsi="Times New Roman" w:cs="Times New Roman"/>
        </w:rPr>
        <w:t xml:space="preserve"> обозначим через </w:t>
      </w:r>
      <m:oMath>
        <m:r>
          <w:rPr>
            <w:rFonts w:ascii="Cambria Math" w:eastAsiaTheme="minorEastAsia" w:hAnsi="Cambria Math" w:cs="Times New Roman"/>
          </w:rPr>
          <m:t>n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m</m:t>
        </m:r>
      </m:oMath>
      <w:r w:rsidRPr="006C7C7A">
        <w:rPr>
          <w:rFonts w:ascii="Times New Roman" w:eastAsiaTheme="minorEastAsia" w:hAnsi="Times New Roman" w:cs="Times New Roman"/>
        </w:rPr>
        <w:t xml:space="preserve"> соответственно. Докажем сначала, что требуемы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Удобно многочлен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фиксировать, а многочлену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разрешить изменяться произвольным образом.</w:t>
      </w:r>
    </w:p>
    <w:p w14:paraId="6F9B3700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Если</w:t>
      </w:r>
      <m:oMath>
        <m:r>
          <w:rPr>
            <w:rFonts w:ascii="Cambria Math" w:eastAsiaTheme="minorEastAsia" w:hAnsi="Cambria Math" w:cs="Times New Roman"/>
          </w:rPr>
          <m:t xml:space="preserve"> n&lt;m</m:t>
        </m:r>
      </m:oMath>
      <w:r w:rsidRPr="006C7C7A">
        <w:rPr>
          <w:rFonts w:ascii="Times New Roman" w:eastAsiaTheme="minorEastAsia" w:hAnsi="Times New Roman" w:cs="Times New Roman"/>
        </w:rPr>
        <w:t xml:space="preserve">, то </w:t>
      </w:r>
    </w:p>
    <w:p w14:paraId="3099FD74" w14:textId="77777777" w:rsidR="006C7C7A" w:rsidRPr="006C7C7A" w:rsidRDefault="006C7C7A" w:rsidP="006C7C7A">
      <w:pPr>
        <w:spacing w:after="0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(x)=0⋅g(x)+f(x),</m:t>
          </m:r>
        </m:oMath>
      </m:oMathPara>
    </w:p>
    <w:p w14:paraId="1E9D07C3" w14:textId="77777777" w:rsidR="006C7C7A" w:rsidRPr="006C7C7A" w:rsidRDefault="006C7C7A" w:rsidP="006C7C7A">
      <w:pPr>
        <w:pStyle w:val="a7"/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откуда видно, что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=0, r(x)=f(x).</m:t>
        </m:r>
      </m:oMath>
    </w:p>
    <w:p w14:paraId="093F754C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Считая, что многочлены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писаны по убыванию степеней, обозначим через </w:t>
      </w:r>
      <m:oMath>
        <m: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 их старшие коэффициенты.</w:t>
      </w:r>
    </w:p>
    <w:p w14:paraId="62839396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рименим для доказательства существования многочленов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метод математической индукции. При </w:t>
      </w:r>
      <m:oMath>
        <m:r>
          <w:rPr>
            <w:rFonts w:ascii="Cambria Math" w:eastAsiaTheme="minorEastAsia" w:hAnsi="Cambria Math" w:cs="Times New Roman"/>
          </w:rPr>
          <m:t>n=m</m:t>
        </m:r>
      </m:oMath>
      <w:r w:rsidRPr="006C7C7A">
        <w:rPr>
          <w:rFonts w:ascii="Times New Roman" w:eastAsiaTheme="minorEastAsia" w:hAnsi="Times New Roman" w:cs="Times New Roman"/>
        </w:rPr>
        <w:t xml:space="preserve"> положим</w:t>
      </w:r>
    </w:p>
    <w:p w14:paraId="6CC1DD6C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2)</w:t>
      </w:r>
    </w:p>
    <w:p w14:paraId="645862B5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оскольку степени многочленов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w:bookmarkStart w:id="0" w:name="_Hlk194964328"/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w:bookmarkEnd w:id="0"/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 xml:space="preserve"> равны между собой, а их старшие коэффициенты совпадают, получаем, что </w:t>
      </w:r>
      <m:oMath>
        <m:r>
          <w:rPr>
            <w:rFonts w:ascii="Cambria Math" w:eastAsiaTheme="minorEastAsia" w:hAnsi="Cambria Math" w:cs="Times New Roman"/>
          </w:rPr>
          <m:t>deg r&lt;deg g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из равенства (2) выразить многочлен </w:t>
      </w:r>
      <w:r w:rsidRPr="006C7C7A">
        <w:rPr>
          <w:rFonts w:ascii="Times New Roman" w:eastAsiaTheme="minorEastAsia" w:hAnsi="Times New Roman" w:cs="Times New Roman"/>
          <w:i/>
          <w:iCs/>
        </w:rPr>
        <w:t>f(x)</w:t>
      </w:r>
      <w:r w:rsidRPr="006C7C7A">
        <w:rPr>
          <w:rFonts w:ascii="Times New Roman" w:eastAsiaTheme="minorEastAsia" w:hAnsi="Times New Roman" w:cs="Times New Roman"/>
        </w:rPr>
        <w:t xml:space="preserve">, то станет понятно, что частное равно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а остаток равен </w:t>
      </w:r>
      <w:r w:rsidRPr="006C7C7A">
        <w:rPr>
          <w:rFonts w:ascii="Times New Roman" w:eastAsiaTheme="minorEastAsia" w:hAnsi="Times New Roman" w:cs="Times New Roman"/>
          <w:i/>
          <w:iCs/>
        </w:rPr>
        <w:t>r(x)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DCF97F1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Предположим, что для любого многочлена степени, меньшей </w:t>
      </w:r>
      <w:r w:rsidRPr="006C7C7A">
        <w:rPr>
          <w:rFonts w:ascii="Times New Roman" w:eastAsiaTheme="minorEastAsia" w:hAnsi="Times New Roman" w:cs="Times New Roman"/>
          <w:i/>
          <w:iCs/>
        </w:rPr>
        <w:t>n</w:t>
      </w:r>
      <w:r w:rsidRPr="006C7C7A">
        <w:rPr>
          <w:rFonts w:ascii="Times New Roman" w:eastAsiaTheme="minorEastAsia" w:hAnsi="Times New Roman" w:cs="Times New Roman"/>
        </w:rPr>
        <w:t xml:space="preserve">, частное и остаток от деления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Рассмотрим многочлен</w:t>
      </w:r>
    </w:p>
    <w:p w14:paraId="1004B865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h(x)=f(x)-</m:t>
        </m:r>
        <m:f>
          <m:fPr>
            <m:ctrlPr>
              <w:rPr>
                <w:rFonts w:ascii="Cambria Math" w:eastAsiaTheme="minorEastAsia" w:hAnsi="Cambria Math" w:cs="Times New Roman"/>
                <w:iCs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-m</m:t>
            </m:r>
          </m:sup>
        </m:sSup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  </w:t>
      </w:r>
      <w:r w:rsidRPr="006C7C7A">
        <w:rPr>
          <w:rFonts w:ascii="Times New Roman" w:eastAsiaTheme="minorEastAsia" w:hAnsi="Times New Roman" w:cs="Times New Roman"/>
        </w:rPr>
        <w:t>(3)</w:t>
      </w:r>
    </w:p>
    <w:p w14:paraId="2022A4E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Нетрудно понять, что </w:t>
      </w:r>
      <m:oMath>
        <m:r>
          <w:rPr>
            <w:rFonts w:ascii="Cambria Math" w:eastAsiaTheme="minorEastAsia" w:hAnsi="Cambria Math" w:cs="Times New Roman"/>
          </w:rPr>
          <m:t>degh&lt;degf= n</m:t>
        </m:r>
      </m:oMath>
      <w:r w:rsidRPr="006C7C7A">
        <w:rPr>
          <w:rFonts w:ascii="Times New Roman" w:eastAsiaTheme="minorEastAsia" w:hAnsi="Times New Roman" w:cs="Times New Roman"/>
        </w:rPr>
        <w:t xml:space="preserve">; поэтому к многочлену </w:t>
      </w:r>
      <m:oMath>
        <m:r>
          <w:rPr>
            <w:rFonts w:ascii="Cambria Math" w:eastAsiaTheme="minorEastAsia" w:hAnsi="Cambria Math" w:cs="Times New Roman"/>
          </w:rPr>
          <m:t>h(x)</m:t>
        </m:r>
      </m:oMath>
      <w:r w:rsidRPr="006C7C7A">
        <w:rPr>
          <w:rFonts w:ascii="Times New Roman" w:eastAsiaTheme="minorEastAsia" w:hAnsi="Times New Roman" w:cs="Times New Roman"/>
        </w:rPr>
        <w:t xml:space="preserve"> применимо предположение индукции. Следовательно, найдутся таки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что</w:t>
      </w:r>
    </w:p>
    <w:p w14:paraId="6C1C0954" w14:textId="77777777" w:rsidR="006C7C7A" w:rsidRPr="006C7C7A" w:rsidRDefault="006C7C7A" w:rsidP="006C7C7A">
      <w:pPr>
        <w:spacing w:after="0"/>
        <w:ind w:left="2124" w:firstLine="708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&lt;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g</m:t>
        </m:r>
      </m:oMath>
      <w:r w:rsidRPr="006C7C7A">
        <w:rPr>
          <w:rFonts w:ascii="Times New Roman" w:eastAsiaTheme="minorEastAsia" w:hAnsi="Times New Roman" w:cs="Times New Roman"/>
        </w:rPr>
        <w:t xml:space="preserve"> 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4)</w:t>
      </w:r>
    </w:p>
    <w:p w14:paraId="0A9EC13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Из равенств (3) и (4) легко получить, что</w:t>
      </w:r>
    </w:p>
    <w:p w14:paraId="0766616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(x)=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n-m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+q(x))g(x)+r(x)</m:t>
          </m:r>
        </m:oMath>
      </m:oMathPara>
    </w:p>
    <w:p w14:paraId="7DB25AE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Таким образом, существование частного и остатка от деления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доказано.</w:t>
      </w:r>
    </w:p>
    <w:p w14:paraId="3E56C84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Единственность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24F379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w:r w:rsidRPr="006C7C7A">
        <w:rPr>
          <w:rFonts w:ascii="Times New Roman" w:eastAsiaTheme="minorEastAsia" w:hAnsi="Times New Roman" w:cs="Times New Roman"/>
        </w:rPr>
        <w:t xml:space="preserve">Предположим, что для пары </w:t>
      </w:r>
      <m:oMath>
        <m:r>
          <w:rPr>
            <w:rFonts w:ascii="Cambria Math" w:eastAsiaTheme="minorEastAsia" w:hAnsi="Cambria Math" w:cs="Times New Roman"/>
          </w:rPr>
          <m:t>q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  <m:r>
          <w:rPr>
            <w:rFonts w:ascii="Cambria Math" w:eastAsiaTheme="minorEastAsia" w:hAnsi="Cambria Math" w:cs="Times New Roman"/>
          </w:rPr>
          <m:t>,r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</m:oMath>
      <w:r w:rsidRPr="006C7C7A">
        <w:rPr>
          <w:rFonts w:ascii="Times New Roman" w:eastAsiaTheme="minorEastAsia" w:hAnsi="Times New Roman" w:cs="Times New Roman"/>
        </w:rPr>
        <w:t xml:space="preserve"> выполнено </w:t>
      </w:r>
      <m:oMath>
        <m:r>
          <w:rPr>
            <w:rFonts w:ascii="Cambria Math" w:eastAsiaTheme="minorEastAsia" w:hAnsi="Cambria Math" w:cs="Times New Roman"/>
          </w:rPr>
          <m:t>f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g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func>
      </m:oMath>
      <w:r w:rsidRPr="006C7C7A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qg+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есть </w:t>
      </w:r>
      <m:oMath>
        <m:r>
          <w:rPr>
            <w:rFonts w:ascii="Cambria Math" w:eastAsiaTheme="minorEastAsia" w:hAnsi="Cambria Math" w:cs="Times New Roman"/>
          </w:rPr>
          <m:t>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q)g</m:t>
        </m:r>
      </m:oMath>
      <w:r w:rsidRPr="006C7C7A">
        <w:rPr>
          <w:rFonts w:ascii="Times New Roman" w:eastAsiaTheme="minorEastAsia" w:hAnsi="Times New Roman" w:cs="Times New Roman"/>
        </w:rPr>
        <w:t xml:space="preserve">. По теоpеме 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2 </w:t>
      </w:r>
      <w:r w:rsidRPr="006C7C7A">
        <w:rPr>
          <w:rFonts w:ascii="Times New Roman" w:eastAsiaTheme="minorEastAsia" w:hAnsi="Times New Roman" w:cs="Times New Roman"/>
        </w:rPr>
        <w:t xml:space="preserve">мы приходим к равенству </w:t>
      </w:r>
    </w:p>
    <w:p w14:paraId="5413B0B5" w14:textId="77777777" w:rsidR="006C7C7A" w:rsidRPr="006C7C7A" w:rsidRDefault="008442A6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r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-q)+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g.</m:t>
              </m:r>
            </m:e>
          </m:eqArr>
        </m:oMath>
      </m:oMathPara>
    </w:p>
    <w:p w14:paraId="126EF356" w14:textId="5762A7D1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Это соотношение выполняется лишь в ситуации </w:t>
      </w:r>
      <m:oMath>
        <m:r>
          <w:rPr>
            <w:rFonts w:ascii="Cambria Math" w:eastAsiaTheme="minorEastAsia" w:hAnsi="Cambria Math" w:cs="Times New Roman"/>
          </w:rPr>
          <m:t>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q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тогда оно имеет вид </w:t>
      </w:r>
      <m:oMath>
        <m:r>
          <w:rPr>
            <w:rFonts w:ascii="Cambria Math" w:eastAsiaTheme="minorEastAsia" w:hAnsi="Cambria Math" w:cs="Times New Roman"/>
          </w:rPr>
          <m:t>-∞=-∞+m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же </w:t>
      </w:r>
      <m:oMath>
        <m:r>
          <w:rPr>
            <w:rFonts w:ascii="Cambria Math" w:eastAsiaTheme="minorEastAsia" w:hAnsi="Cambria Math" w:cs="Times New Roman"/>
          </w:rPr>
          <m:t>r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или </w:t>
      </w:r>
      <m:oMath>
        <m:r>
          <w:rPr>
            <w:rFonts w:ascii="Cambria Math" w:eastAsiaTheme="minorEastAsia" w:hAnsi="Cambria Math" w:cs="Times New Roman"/>
          </w:rPr>
          <m:t>q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соотношение неверно, так как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(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)&lt;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g</m:t>
        </m:r>
      </m:oMath>
      <w:r w:rsidRPr="006C7C7A">
        <w:rPr>
          <w:rFonts w:ascii="Times New Roman" w:eastAsiaTheme="minorEastAsia" w:hAnsi="Times New Roman" w:cs="Times New Roman"/>
        </w:rPr>
        <w:t xml:space="preserve">. Это устанавливает единственность </w:t>
      </w:r>
      <w:r w:rsidRPr="006C7C7A">
        <w:rPr>
          <w:rFonts w:ascii="Times New Roman" w:eastAsiaTheme="minorEastAsia" w:hAnsi="Times New Roman" w:cs="Times New Roman"/>
          <w:i/>
          <w:iCs/>
        </w:rPr>
        <w:t>q</w:t>
      </w:r>
      <w:r w:rsidRPr="006C7C7A">
        <w:rPr>
          <w:rFonts w:ascii="Times New Roman" w:eastAsiaTheme="minorEastAsia" w:hAnsi="Times New Roman" w:cs="Times New Roman"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</w:rPr>
        <w:t>r</w:t>
      </w:r>
      <w:r w:rsidRPr="006C7C7A">
        <w:rPr>
          <w:rFonts w:ascii="Times New Roman" w:eastAsiaTheme="minorEastAsia" w:hAnsi="Times New Roman" w:cs="Times New Roman"/>
        </w:rPr>
        <w:t>. Теорема полностью доказана.</w:t>
      </w:r>
    </w:p>
    <w:p w14:paraId="174EA13A" w14:textId="77777777" w:rsidR="006C7C7A" w:rsidRPr="00030564" w:rsidRDefault="006C7C7A" w:rsidP="001D6353">
      <w:pPr>
        <w:rPr>
          <w:rFonts w:ascii="Times New Roman" w:hAnsi="Times New Roman" w:cs="Times New Roman"/>
        </w:rPr>
      </w:pPr>
    </w:p>
    <w:p w14:paraId="17CE494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6761E11E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6F7863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09C5A512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B931455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lastRenderedPageBreak/>
        <w:t>Билет 6)</w:t>
      </w:r>
    </w:p>
    <w:p w14:paraId="347FF937" w14:textId="77777777" w:rsidR="00C85D50" w:rsidRPr="00C85D50" w:rsidRDefault="00C85D50" w:rsidP="00C85D50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C85D50">
        <w:rPr>
          <w:rFonts w:ascii="Times New Roman" w:hAnsi="Times New Roman" w:cs="Times New Roman"/>
          <w:i/>
          <w:iCs/>
        </w:rPr>
        <w:t>НОД двух многочленов. Алгоритм Евклида.</w:t>
      </w:r>
    </w:p>
    <w:p w14:paraId="2C8881E2" w14:textId="77777777" w:rsidR="00C85D50" w:rsidRPr="00C85D50" w:rsidRDefault="00C85D50" w:rsidP="00C85D50">
      <w:pPr>
        <w:spacing w:after="0"/>
        <w:ind w:firstLine="709"/>
        <w:rPr>
          <w:rFonts w:ascii="Times New Roman" w:hAnsi="Times New Roman" w:cs="Times New Roman"/>
        </w:rPr>
      </w:pPr>
    </w:p>
    <w:p w14:paraId="0BEB78D9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Определение 1.</w:t>
      </w:r>
      <w:r w:rsidRPr="00C85D50">
        <w:rPr>
          <w:rFonts w:ascii="Times New Roman" w:hAnsi="Times New Roman" w:cs="Times New Roman"/>
        </w:rPr>
        <w:t xml:space="preserve"> Пусть </w:t>
      </w:r>
      <m:oMath>
        <m:r>
          <w:rPr>
            <w:rFonts w:ascii="Cambria Math" w:hAnsi="Cambria Math" w:cs="Times New Roman"/>
          </w:rPr>
          <m:t xml:space="preserve">h ∈ F[x] </m:t>
        </m:r>
      </m:oMath>
      <w:r w:rsidRPr="00C85D50">
        <w:rPr>
          <w:rFonts w:ascii="Times New Roman" w:hAnsi="Times New Roman" w:cs="Times New Roman"/>
        </w:rPr>
        <w:t>многочлен, для которого выполнены одновременно следующие два условия:</w:t>
      </w:r>
    </w:p>
    <w:p w14:paraId="6387C3B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h | f, h | g</m:t>
        </m:r>
      </m:oMath>
    </w:p>
    <w:p w14:paraId="6A6C4E1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Если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f</m:t>
        </m:r>
        <m:r>
          <w:rPr>
            <w:rFonts w:ascii="Cambria Math" w:hAnsi="Cambria Math" w:cs="Times New Roman"/>
          </w:rPr>
          <m:t xml:space="preserve">,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, то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</w:rPr>
          <m:t>,</m:t>
        </m:r>
      </m:oMath>
    </w:p>
    <w:p w14:paraId="57FCF045" w14:textId="77777777" w:rsidR="00C85D50" w:rsidRPr="00C85D50" w:rsidRDefault="00C85D50" w:rsidP="00C85D50">
      <w:pPr>
        <w:pStyle w:val="a7"/>
        <w:spacing w:after="0"/>
        <w:ind w:left="1069"/>
        <w:rPr>
          <w:rFonts w:ascii="Times New Roman" w:hAnsi="Times New Roman" w:cs="Times New Roman"/>
        </w:rPr>
      </w:pPr>
    </w:p>
    <w:p w14:paraId="46D7D234" w14:textId="228E5DFE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Такой многочлен </w:t>
      </w:r>
      <m:oMath>
        <m:r>
          <w:rPr>
            <w:rFonts w:ascii="Cambria Math" w:hAnsi="Cambria Math" w:cs="Times New Roman"/>
          </w:rPr>
          <m:t>h</m:t>
        </m:r>
      </m:oMath>
      <w:r w:rsidRPr="00C85D50">
        <w:rPr>
          <w:rFonts w:ascii="Times New Roman" w:hAnsi="Times New Roman" w:cs="Times New Roman"/>
        </w:rPr>
        <w:t xml:space="preserve"> называется наибольшим общим делителем (НОД)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 Обозначение</w:t>
      </w:r>
      <m:oMath>
        <m:r>
          <w:rPr>
            <w:rFonts w:ascii="Cambria Math" w:hAnsi="Cambria Math" w:cs="Times New Roman"/>
          </w:rPr>
          <m:t xml:space="preserve"> h=(f, g).   </m:t>
        </m:r>
      </m:oMath>
    </w:p>
    <w:p w14:paraId="60A7E9DC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1.</w:t>
      </w:r>
      <w:r w:rsidRPr="00C85D50">
        <w:rPr>
          <w:rFonts w:ascii="Times New Roman" w:hAnsi="Times New Roman" w:cs="Times New Roman"/>
        </w:rPr>
        <w:t xml:space="preserve"> Пусть НОД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 существует. Тогда нормированный НОД этих многочленов является единственным.</w:t>
      </w:r>
    </w:p>
    <w:p w14:paraId="799329CD" w14:textId="7510DA29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r w:rsidRPr="00C85D50">
        <w:rPr>
          <w:rFonts w:ascii="Times New Roman" w:hAnsi="Times New Roman" w:cs="Times New Roman"/>
        </w:rPr>
        <w:t>.</w:t>
      </w:r>
      <w:r w:rsidRPr="00C85D50">
        <w:rPr>
          <w:rFonts w:ascii="Times New Roman" w:hAnsi="Times New Roman" w:cs="Times New Roman"/>
          <w:b/>
          <w:bCs/>
        </w:rPr>
        <w:t xml:space="preserve"> </w:t>
      </w:r>
      <w:r w:rsidRPr="00C85D50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два нормированных НОД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. Тогда по определению </w:t>
      </w:r>
      <m:oMath>
        <m:r>
          <w:rPr>
            <w:rFonts w:ascii="Cambria Math" w:hAnsi="Cambria Math" w:cs="Times New Roman"/>
          </w:rPr>
          <m:t>ψ | 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ϕ | ψ</m:t>
        </m:r>
      </m:oMath>
      <w:r w:rsidRPr="00C85D50">
        <w:rPr>
          <w:rFonts w:ascii="Times New Roman" w:hAnsi="Times New Roman" w:cs="Times New Roman"/>
        </w:rPr>
        <w:t xml:space="preserve">. По свойству предыдущего пункта </w:t>
      </w:r>
      <m:oMath>
        <m:r>
          <w:rPr>
            <w:rFonts w:ascii="Cambria Math" w:hAnsi="Cambria Math" w:cs="Times New Roman"/>
          </w:rPr>
          <m:t>ϕ=λψ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 ∈ F</m:t>
        </m:r>
      </m:oMath>
      <w:r w:rsidRPr="00C85D50">
        <w:rPr>
          <w:rFonts w:ascii="Times New Roman" w:hAnsi="Times New Roman" w:cs="Times New Roman"/>
        </w:rPr>
        <w:t xml:space="preserve">. Так как старшие коэффициенты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равно 1, то </w:t>
      </w:r>
      <m:oMath>
        <m:r>
          <w:rPr>
            <w:rFonts w:ascii="Cambria Math" w:hAnsi="Cambria Math" w:cs="Times New Roman"/>
          </w:rPr>
          <m:t>λ = 1</m:t>
        </m:r>
      </m:oMath>
      <w:r w:rsidRPr="00C85D50">
        <w:rPr>
          <w:rFonts w:ascii="Times New Roman" w:hAnsi="Times New Roman" w:cs="Times New Roman"/>
        </w:rPr>
        <w:t xml:space="preserve">, то есть </w:t>
      </w:r>
      <m:oMath>
        <m:r>
          <w:rPr>
            <w:rFonts w:ascii="Cambria Math" w:hAnsi="Cambria Math" w:cs="Times New Roman"/>
          </w:rPr>
          <m:t>ϕ = ψ</m:t>
        </m:r>
      </m:oMath>
      <w:r w:rsidRPr="00C85D50">
        <w:rPr>
          <w:rFonts w:ascii="Times New Roman" w:hAnsi="Times New Roman" w:cs="Times New Roman"/>
        </w:rPr>
        <w:t>, что и требовалось доказать.</w:t>
      </w:r>
    </w:p>
    <w:p w14:paraId="1DB7A013" w14:textId="77777777" w:rsidR="00C85D50" w:rsidRPr="00C85D50" w:rsidRDefault="00C85D50" w:rsidP="00C85D50">
      <w:pPr>
        <w:rPr>
          <w:rFonts w:ascii="Times New Roman" w:hAnsi="Times New Roman" w:cs="Times New Roman"/>
          <w:b/>
          <w:bCs/>
        </w:rPr>
      </w:pPr>
      <w:r w:rsidRPr="00C85D50">
        <w:rPr>
          <w:rFonts w:ascii="Times New Roman" w:hAnsi="Times New Roman" w:cs="Times New Roman"/>
          <w:b/>
          <w:bCs/>
        </w:rPr>
        <w:t>Свойства НОД:</w:t>
      </w:r>
    </w:p>
    <w:p w14:paraId="2884C37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(f, g) = (g, f).</m:t>
        </m:r>
      </m:oMath>
    </w:p>
    <w:p w14:paraId="084B2F1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(f, g +hf) = (f, g). </m:t>
        </m:r>
      </m:oMath>
    </w:p>
    <w:p w14:paraId="4759E85C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(f, 0) = f</m:t>
        </m:r>
        <m:r>
          <w:rPr>
            <w:rFonts w:ascii="Cambria Math" w:hAnsi="Cambria Math" w:cs="Times New Roman"/>
          </w:rPr>
          <m:t>.</m:t>
        </m:r>
      </m:oMath>
    </w:p>
    <w:p w14:paraId="64232E8A" w14:textId="67FD2211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 xml:space="preserve">(f, g) = (f, </m:t>
        </m:r>
        <m:r>
          <w:rPr>
            <w:rFonts w:ascii="Cambria Math" w:hAnsi="Cambria Math" w:cs="Times New Roman"/>
          </w:rPr>
          <m:t>λ</m:t>
        </m:r>
        <m:r>
          <w:rPr>
            <w:rFonts w:ascii="Cambria Math" w:hAnsi="Cambria Math" w:cs="Times New Roman"/>
            <w:lang w:val="en-US"/>
          </w:rPr>
          <m:t>g).</m:t>
        </m:r>
      </m:oMath>
    </w:p>
    <w:p w14:paraId="27DC5251" w14:textId="77777777" w:rsidR="00C85D50" w:rsidRPr="00C85D50" w:rsidRDefault="00C85D50" w:rsidP="00C85D5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4BD45FD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2.</w:t>
      </w:r>
      <w:r w:rsidRPr="00C85D50">
        <w:rPr>
          <w:rFonts w:ascii="Times New Roman" w:hAnsi="Times New Roman" w:cs="Times New Roman"/>
        </w:rPr>
        <w:t xml:space="preserve">  Для любых двух ненулевых многочленов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их НОД </w:t>
      </w:r>
      <m:oMath>
        <m:r>
          <w:rPr>
            <w:rFonts w:ascii="Cambria Math" w:hAnsi="Cambria Math" w:cs="Times New Roman"/>
          </w:rPr>
          <m:t>h = (f, g)</m:t>
        </m:r>
      </m:oMath>
      <w:r w:rsidRPr="00C85D50">
        <w:rPr>
          <w:rFonts w:ascii="Times New Roman" w:hAnsi="Times New Roman" w:cs="Times New Roman"/>
        </w:rPr>
        <w:t xml:space="preserve"> существует.</w:t>
      </w:r>
    </w:p>
    <w:p w14:paraId="5C32DD4A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 </w:t>
      </w:r>
      <w:r w:rsidRPr="00C85D50">
        <w:rPr>
          <w:rFonts w:ascii="Times New Roman" w:hAnsi="Times New Roman" w:cs="Times New Roman"/>
        </w:rPr>
        <w:t>(Через алгоритм Евклида).</w:t>
      </w:r>
    </w:p>
    <w:p w14:paraId="26604CAE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deg f ≥ deg g</m:t>
        </m:r>
      </m:oMath>
      <w:r w:rsidRPr="00C85D50">
        <w:rPr>
          <w:rFonts w:ascii="Times New Roman" w:hAnsi="Times New Roman" w:cs="Times New Roman"/>
        </w:rPr>
        <w:t xml:space="preserve">. Построим конечные последовательности многочленов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 xml:space="preserve"> </w:t>
      </w:r>
      <w:r w:rsidRPr="00C85D50">
        <w:rPr>
          <w:rFonts w:ascii="Times New Roman" w:hAnsi="Times New Roman" w:cs="Times New Roman"/>
        </w:rPr>
        <w:t xml:space="preserve">и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по следующему правилу:</w:t>
      </w:r>
    </w:p>
    <w:p w14:paraId="576A7F29" w14:textId="3EECF1DF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="00652B26" w:rsidRPr="00C85D50">
        <w:rPr>
          <w:rFonts w:ascii="Times New Roman" w:hAnsi="Times New Roman" w:cs="Times New Roman"/>
          <w:vertAlign w:val="subscript"/>
        </w:rPr>
        <w:t>1</w:t>
      </w:r>
      <w:r w:rsidR="00652B26" w:rsidRPr="00C85D50">
        <w:rPr>
          <w:rFonts w:ascii="Times New Roman" w:hAnsi="Times New Roman" w:cs="Times New Roman"/>
        </w:rPr>
        <w:t>:</w:t>
      </w:r>
      <w:r w:rsidRPr="00C85D50">
        <w:rPr>
          <w:rFonts w:ascii="Times New Roman" w:hAnsi="Times New Roman" w:cs="Times New Roman"/>
        </w:rPr>
        <w:t>=</w:t>
      </w:r>
      <w:proofErr w:type="gramEnd"/>
      <w:r w:rsidRPr="00C85D50">
        <w:rPr>
          <w:rFonts w:ascii="Times New Roman" w:hAnsi="Times New Roman" w:cs="Times New Roman"/>
        </w:rPr>
        <w:t xml:space="preserve"> f, </w:t>
      </w: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Pr="00C85D50">
        <w:rPr>
          <w:rFonts w:ascii="Times New Roman" w:hAnsi="Times New Roman" w:cs="Times New Roman"/>
          <w:vertAlign w:val="subscript"/>
        </w:rPr>
        <w:t>0</w:t>
      </w:r>
      <w:r w:rsidRPr="00C85D50">
        <w:rPr>
          <w:rFonts w:ascii="Times New Roman" w:hAnsi="Times New Roman" w:cs="Times New Roman"/>
        </w:rPr>
        <w:t xml:space="preserve"> :</w:t>
      </w:r>
      <w:proofErr w:type="gramEnd"/>
      <w:r w:rsidRPr="00C85D50">
        <w:rPr>
          <w:rFonts w:ascii="Times New Roman" w:hAnsi="Times New Roman" w:cs="Times New Roman"/>
        </w:rPr>
        <w:t xml:space="preserve">=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; есл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= 0, то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есть соответственно частное и остаток пpи делени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 н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>, i = 0, 1, ....</w:t>
      </w:r>
    </w:p>
    <w:p w14:paraId="2B9D1A78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>Иными словами:</w:t>
      </w:r>
    </w:p>
    <w:p w14:paraId="450D2783" w14:textId="77777777" w:rsidR="00C85D50" w:rsidRPr="00C85D50" w:rsidRDefault="008442A6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-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lt;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i=0,1,….</m:t>
        </m: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*)</w:t>
      </w:r>
    </w:p>
    <w:p w14:paraId="24B1B617" w14:textId="77777777" w:rsidR="00C85D50" w:rsidRPr="00C85D50" w:rsidRDefault="00C85D5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</w:p>
    <w:p w14:paraId="50A3609A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кажем, что этот пpоцесс обрывается на некотоpом шаге, когда очередное новое значение остатка принимает значение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= 0. По построению </w:t>
      </w:r>
      <m:oMath>
        <m:r>
          <w:rPr>
            <w:rFonts w:ascii="Cambria Math" w:hAnsi="Cambria Math" w:cs="Times New Roman"/>
          </w:rPr>
          <m:t xml:space="preserve">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-1</m:t>
        </m:r>
        <m:r>
          <w:rPr>
            <w:rFonts w:ascii="Cambria Math" w:hAnsi="Cambria Math" w:cs="Times New Roman"/>
          </w:rPr>
          <m:t xml:space="preserve"> ≥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0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2</m:t>
        </m:r>
        <m:r>
          <w:rPr>
            <w:rFonts w:ascii="Cambria Math" w:hAnsi="Cambria Math" w:cs="Times New Roman"/>
          </w:rPr>
          <m:t xml:space="preserve"> &gt; ... .</m:t>
        </m:r>
      </m:oMath>
      <w:r w:rsidRPr="00C85D50">
        <w:rPr>
          <w:rFonts w:ascii="Times New Roman" w:hAnsi="Times New Roman" w:cs="Times New Roman"/>
        </w:rPr>
        <w:t xml:space="preserve"> Так как степени остатков строго убывают, то на некотоpом шаге равенство (*) соответствует делению нацело в крайнем случае мы дойдём до ситуации deg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0, тогда очередной остаток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равен нулю. Пу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последний не равный нулю остаток. Тогд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наибольшим общим делителем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</w:t>
      </w:r>
    </w:p>
    <w:p w14:paraId="26BDE264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Для обоснования рассмотрим подробную запись алгоритма </w:t>
      </w:r>
      <w:r w:rsidRPr="00C85D50">
        <w:rPr>
          <w:rFonts w:ascii="Times New Roman" w:hAnsi="Times New Roman" w:cs="Times New Roman"/>
          <w:i/>
          <w:iCs/>
        </w:rPr>
        <w:t>(алгоритма Евклида)</w:t>
      </w:r>
      <w:r w:rsidRPr="00C85D50">
        <w:rPr>
          <w:rFonts w:ascii="Times New Roman" w:hAnsi="Times New Roman" w:cs="Times New Roman"/>
        </w:rPr>
        <w:t>:</w:t>
      </w:r>
    </w:p>
    <w:p w14:paraId="5DA2E620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</w:p>
    <w:p w14:paraId="4D63449F" w14:textId="77777777" w:rsidR="00C85D50" w:rsidRPr="00C85D50" w:rsidRDefault="008442A6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  <m:oMath>
        <m:eqArr>
          <m:eqArrPr>
            <m:ctrlPr>
              <w:rPr>
                <w:rFonts w:ascii="Cambria Math" w:hAnsi="Cambria Math" w:cs="Times New Roman"/>
              </w:rPr>
            </m:ctrlPr>
          </m:eqAr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g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⋯⋯⋯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+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.</m:t>
            </m:r>
          </m:e>
        </m:eqAr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~)</w:t>
      </w:r>
    </w:p>
    <w:p w14:paraId="744C7049" w14:textId="77777777" w:rsidR="00C85D50" w:rsidRPr="00C85D50" w:rsidRDefault="00C85D5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</w:p>
    <w:p w14:paraId="22BCB864" w14:textId="3CFAA793" w:rsidR="00C85D50" w:rsidRPr="003F0B91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днимаясь снизу вверх, мы получаем последовательно, что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2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3</w:t>
      </w:r>
      <w:r w:rsidRPr="00C85D50">
        <w:rPr>
          <w:rFonts w:ascii="Times New Roman" w:hAnsi="Times New Roman" w:cs="Times New Roman"/>
        </w:rPr>
        <w:t xml:space="preserve">, ...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f, то е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общим делителем f, g. Пусть теперь некоторый многочлен ϕ делит f и g. Тогда, опускаясь в (~) сверху вниз (до предпоследнего соотношения), имеем: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3</w:t>
      </w:r>
      <w:r w:rsidRPr="00C85D50">
        <w:rPr>
          <w:rFonts w:ascii="Times New Roman" w:hAnsi="Times New Roman" w:cs="Times New Roman"/>
        </w:rPr>
        <w:t xml:space="preserve">, ...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. Таким образом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есть наибольший из всех общих делителей f, g. Пpи обосновании мы воспользовались простым свойством делимости: если два элемента равенства (~) делятся на некоторый многочлен, то на него делится и третий элемент. Итак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(f, g). Фактически мы доказали последовательность соотношений (f, g) = (g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>)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>) = ...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) =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>.</w:t>
      </w:r>
    </w:p>
    <w:p w14:paraId="4F585A03" w14:textId="77777777" w:rsidR="00030564" w:rsidRDefault="00030564" w:rsidP="00C85D50">
      <w:pPr>
        <w:rPr>
          <w:rFonts w:ascii="Times New Roman" w:hAnsi="Times New Roman" w:cs="Times New Roman"/>
          <w:b/>
          <w:bCs/>
        </w:rPr>
      </w:pPr>
    </w:p>
    <w:p w14:paraId="4CBF5D2B" w14:textId="6D9D8731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lastRenderedPageBreak/>
        <w:t>Следствие 1</w:t>
      </w:r>
      <w:proofErr w:type="gramStart"/>
      <w:r w:rsidRPr="00C85D50">
        <w:rPr>
          <w:rFonts w:ascii="Times New Roman" w:hAnsi="Times New Roman" w:cs="Times New Roman"/>
        </w:rPr>
        <w:t>: Для</w:t>
      </w:r>
      <w:proofErr w:type="gramEnd"/>
      <w:r w:rsidRPr="00C85D50">
        <w:rPr>
          <w:rFonts w:ascii="Times New Roman" w:hAnsi="Times New Roman" w:cs="Times New Roman"/>
        </w:rPr>
        <w:t xml:space="preserve"> любых ненулевых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существуют </w:t>
      </w:r>
      <m:oMath>
        <m:r>
          <w:rPr>
            <w:rFonts w:ascii="Cambria Math" w:hAnsi="Cambria Math" w:cs="Times New Roman"/>
          </w:rPr>
          <m:t>u, v ∈ F[x]</m:t>
        </m:r>
      </m:oMath>
      <w:r w:rsidRPr="00C85D50">
        <w:rPr>
          <w:rFonts w:ascii="Times New Roman" w:hAnsi="Times New Roman" w:cs="Times New Roman"/>
        </w:rPr>
        <w:t xml:space="preserve"> такие, что</w:t>
      </w:r>
    </w:p>
    <w:p w14:paraId="646609AB" w14:textId="77777777" w:rsidR="00C85D50" w:rsidRPr="00C85D50" w:rsidRDefault="00C85D50" w:rsidP="00C85D50">
      <w:pPr>
        <w:spacing w:after="0"/>
        <w:ind w:left="2832" w:firstLine="708"/>
        <w:jc w:val="center"/>
        <w:rPr>
          <w:rFonts w:ascii="Times New Roman" w:hAnsi="Times New Roman" w:cs="Times New Roman"/>
        </w:rPr>
      </w:pPr>
      <w:bookmarkStart w:id="1" w:name="_Hlk195098273"/>
      <m:oMath>
        <m:r>
          <w:rPr>
            <w:rFonts w:ascii="Cambria Math" w:hAnsi="Cambria Math" w:cs="Times New Roman"/>
          </w:rPr>
          <m:t>(f, g) = fu+gv.</m:t>
        </m:r>
      </m:oMath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  <w:t xml:space="preserve"> (1)</w:t>
      </w:r>
    </w:p>
    <w:bookmarkEnd w:id="1"/>
    <w:p w14:paraId="398DD72A" w14:textId="454B1CD2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Если дополнительно </w:t>
      </w:r>
      <m:oMath>
        <m:r>
          <w:rPr>
            <w:rFonts w:ascii="Cambria Math" w:hAnsi="Cambria Math" w:cs="Times New Roman"/>
          </w:rPr>
          <m:t>deg f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eg g&gt; 0</m:t>
        </m:r>
      </m:oMath>
      <w:r w:rsidRPr="00C85D50">
        <w:rPr>
          <w:rFonts w:ascii="Times New Roman" w:hAnsi="Times New Roman" w:cs="Times New Roman"/>
        </w:rPr>
        <w:t xml:space="preserve">, то многочлены u, v можно выбрать так, чтобы было </w:t>
      </w:r>
      <m:oMath>
        <m:r>
          <w:rPr>
            <w:rFonts w:ascii="Cambria Math" w:hAnsi="Cambria Math" w:cs="Times New Roman"/>
          </w:rPr>
          <m:t>deg u &lt; deg g</m:t>
        </m:r>
      </m:oMath>
      <w:r w:rsidRPr="00C85D50">
        <w:rPr>
          <w:rFonts w:ascii="Times New Roman" w:hAnsi="Times New Roman" w:cs="Times New Roman"/>
        </w:rPr>
        <w:t xml:space="preserve">,           </w:t>
      </w:r>
      <m:oMath>
        <m:r>
          <w:rPr>
            <w:rFonts w:ascii="Cambria Math" w:hAnsi="Cambria Math" w:cs="Times New Roman"/>
          </w:rPr>
          <m:t>deg v &lt; deg f</m:t>
        </m:r>
      </m:oMath>
      <w:r w:rsidRPr="00C85D50">
        <w:rPr>
          <w:rFonts w:ascii="Times New Roman" w:hAnsi="Times New Roman" w:cs="Times New Roman"/>
        </w:rPr>
        <w:t>.</w:t>
      </w:r>
    </w:p>
    <w:p w14:paraId="11842B45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167CB4B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proofErr w:type="gramStart"/>
      <w:r w:rsidRPr="00C85D50">
        <w:rPr>
          <w:rFonts w:ascii="Times New Roman" w:hAnsi="Times New Roman" w:cs="Times New Roman"/>
          <w:b/>
          <w:bCs/>
        </w:rPr>
        <w:t xml:space="preserve">: </w:t>
      </w:r>
      <w:r w:rsidRPr="00C85D50">
        <w:rPr>
          <w:rFonts w:ascii="Times New Roman" w:hAnsi="Times New Roman" w:cs="Times New Roman"/>
        </w:rPr>
        <w:t>Из</w:t>
      </w:r>
      <w:proofErr w:type="gramEnd"/>
      <w:r w:rsidRPr="00C85D50">
        <w:rPr>
          <w:rFonts w:ascii="Times New Roman" w:hAnsi="Times New Roman" w:cs="Times New Roman"/>
        </w:rPr>
        <w:t xml:space="preserve"> (1) и цепочки алгоритма Евклида следует, что </w:t>
      </w:r>
    </w:p>
    <w:p w14:paraId="492D57E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6B91EBB8" w14:textId="77777777" w:rsidR="00C85D50" w:rsidRPr="00C85D50" w:rsidRDefault="008442A6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,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580CD18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ECF003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мы положили 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1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-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</w:rPr>
        <w:t xml:space="preserve"> (в обозначениях из доказательства теоремы 2). Выражая из предыдущего равенства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 xml:space="preserve"> через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2</w:t>
      </w:r>
      <w:r w:rsidRPr="00C85D50">
        <w:rPr>
          <w:rFonts w:ascii="Times New Roman" w:eastAsiaTheme="minorEastAsia" w:hAnsi="Times New Roman" w:cs="Times New Roman"/>
        </w:rPr>
        <w:t xml:space="preserve"> и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3</w:t>
      </w:r>
      <w:r w:rsidRPr="00C85D50">
        <w:rPr>
          <w:rFonts w:ascii="Times New Roman" w:eastAsiaTheme="minorEastAsia" w:hAnsi="Times New Roman" w:cs="Times New Roman"/>
        </w:rPr>
        <w:t>, получим</w:t>
      </w:r>
    </w:p>
    <w:p w14:paraId="6648CF9E" w14:textId="77777777" w:rsidR="00C85D50" w:rsidRPr="00C85D50" w:rsidRDefault="008442A6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</m:oMath>
      </m:oMathPara>
    </w:p>
    <w:p w14:paraId="1251C7BA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6667F08D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2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−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>, и т.д. В конце концов мы придём к представлению</w:t>
      </w:r>
    </w:p>
    <w:p w14:paraId="3C84441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3934EB4A" w14:textId="77777777" w:rsidR="00C85D50" w:rsidRPr="00C85D50" w:rsidRDefault="008442A6" w:rsidP="00C85D50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u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v=fu+gv,</m:t>
          </m:r>
        </m:oMath>
      </m:oMathPara>
    </w:p>
    <w:p w14:paraId="3E3353E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совпадающему с (1). </w:t>
      </w:r>
    </w:p>
    <w:p w14:paraId="522736A3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4567E401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Определение 2</w:t>
      </w:r>
      <w:r w:rsidRPr="00C85D50">
        <w:rPr>
          <w:rFonts w:ascii="Times New Roman" w:eastAsiaTheme="minorEastAsia" w:hAnsi="Times New Roman" w:cs="Times New Roman"/>
        </w:rPr>
        <w:t xml:space="preserve">. Многочлены </w:t>
      </w:r>
      <m:oMath>
        <m:r>
          <w:rPr>
            <w:rFonts w:ascii="Cambria Math" w:eastAsiaTheme="minorEastAsia" w:hAnsi="Cambria Math" w:cs="Times New Roman"/>
          </w:rPr>
          <m:t>f, g ∈ F[x],</m:t>
        </m:r>
      </m:oMath>
      <w:r w:rsidRPr="00C85D50">
        <w:rPr>
          <w:rFonts w:ascii="Times New Roman" w:eastAsiaTheme="minorEastAsia" w:hAnsi="Times New Roman" w:cs="Times New Roman"/>
        </w:rPr>
        <w:t xml:space="preserve"> для которых </w:t>
      </w:r>
      <m:oMath>
        <m:r>
          <w:rPr>
            <w:rFonts w:ascii="Cambria Math" w:eastAsiaTheme="minorEastAsia" w:hAnsi="Cambria Math" w:cs="Times New Roman"/>
          </w:rPr>
          <m:t>(f, g) = 1</m:t>
        </m:r>
      </m:oMath>
      <w:r w:rsidRPr="00C85D50">
        <w:rPr>
          <w:rFonts w:ascii="Times New Roman" w:eastAsiaTheme="minorEastAsia" w:hAnsi="Times New Roman" w:cs="Times New Roman"/>
        </w:rPr>
        <w:t>, называются взаимно простыми.</w:t>
      </w:r>
    </w:p>
    <w:p w14:paraId="3DA2DD92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2.</w:t>
      </w:r>
      <w:r w:rsidRPr="00C85D50">
        <w:rPr>
          <w:rFonts w:ascii="Times New Roman" w:eastAsiaTheme="minorEastAsia" w:hAnsi="Times New Roman" w:cs="Times New Roman"/>
        </w:rPr>
        <w:t xml:space="preserve"> Многочлены </w:t>
      </w:r>
      <m:oMath>
        <m:r>
          <w:rPr>
            <w:rFonts w:ascii="Cambria Math" w:eastAsiaTheme="minorEastAsia" w:hAnsi="Cambria Math" w:cs="Times New Roman"/>
          </w:rPr>
          <m:t>f, g ∈ F[x]</m:t>
        </m:r>
      </m:oMath>
      <w:r w:rsidRPr="00C85D50">
        <w:rPr>
          <w:rFonts w:ascii="Times New Roman" w:eastAsiaTheme="minorEastAsia" w:hAnsi="Times New Roman" w:cs="Times New Roman"/>
        </w:rPr>
        <w:t xml:space="preserve"> являются взаимно простыми тогда и только тогда, когда существуют многочлены </w:t>
      </w:r>
      <m:oMath>
        <m:r>
          <w:rPr>
            <w:rFonts w:ascii="Cambria Math" w:eastAsiaTheme="minorEastAsia" w:hAnsi="Cambria Math" w:cs="Times New Roman"/>
          </w:rPr>
          <m:t>u, v ∈ F[x]</m:t>
        </m:r>
      </m:oMath>
      <w:r w:rsidRPr="00C85D50">
        <w:rPr>
          <w:rFonts w:ascii="Times New Roman" w:eastAsiaTheme="minorEastAsia" w:hAnsi="Times New Roman" w:cs="Times New Roman"/>
        </w:rPr>
        <w:t xml:space="preserve">, для которых </w:t>
      </w:r>
      <m:oMath>
        <m:r>
          <w:rPr>
            <w:rFonts w:ascii="Cambria Math" w:eastAsiaTheme="minorEastAsia" w:hAnsi="Cambria Math" w:cs="Times New Roman"/>
          </w:rPr>
          <m:t>fu+gv = 1.</m:t>
        </m:r>
      </m:oMath>
    </w:p>
    <w:p w14:paraId="2C1AF06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.</w:t>
      </w:r>
      <w:r w:rsidRPr="00C85D50">
        <w:rPr>
          <w:rFonts w:ascii="Times New Roman" w:eastAsiaTheme="minorEastAsia" w:hAnsi="Times New Roman" w:cs="Times New Roman"/>
        </w:rPr>
        <w:t xml:space="preserve"> Пусть </w:t>
      </w:r>
      <m:oMath>
        <m:r>
          <w:rPr>
            <w:rFonts w:ascii="Cambria Math" w:eastAsiaTheme="minorEastAsia" w:hAnsi="Cambria Math" w:cs="Times New Roman"/>
          </w:rPr>
          <m:t>f, g</m:t>
        </m:r>
      </m:oMath>
      <w:r w:rsidRPr="00C85D50">
        <w:rPr>
          <w:rFonts w:ascii="Times New Roman" w:eastAsiaTheme="minorEastAsia" w:hAnsi="Times New Roman" w:cs="Times New Roman"/>
        </w:rPr>
        <w:t xml:space="preserve"> взаимно просты. Тогда (</w:t>
      </w:r>
      <m:oMath>
        <m:r>
          <w:rPr>
            <w:rFonts w:ascii="Cambria Math" w:eastAsiaTheme="minorEastAsia" w:hAnsi="Cambria Math" w:cs="Times New Roman"/>
          </w:rPr>
          <m:t>f, g) = 1</m:t>
        </m:r>
      </m:oMath>
      <w:r w:rsidRPr="00C85D50">
        <w:rPr>
          <w:rFonts w:ascii="Times New Roman" w:eastAsiaTheme="minorEastAsia" w:hAnsi="Times New Roman" w:cs="Times New Roman"/>
        </w:rPr>
        <w:t xml:space="preserve">, и по первому следствию </w:t>
      </w:r>
      <m:oMath>
        <m:r>
          <w:rPr>
            <w:rFonts w:ascii="Cambria Math" w:eastAsiaTheme="minorEastAsia" w:hAnsi="Cambria Math" w:cs="Times New Roman"/>
          </w:rPr>
          <m:t xml:space="preserve">1 = fu+gv </m:t>
        </m:r>
      </m:oMath>
      <w:r w:rsidRPr="00C85D50">
        <w:rPr>
          <w:rFonts w:ascii="Times New Roman" w:eastAsiaTheme="minorEastAsia" w:hAnsi="Times New Roman" w:cs="Times New Roman"/>
        </w:rPr>
        <w:t xml:space="preserve">для некоторых </w:t>
      </w:r>
      <m:oMath>
        <m:r>
          <w:rPr>
            <w:rFonts w:ascii="Cambria Math" w:eastAsiaTheme="minorEastAsia" w:hAnsi="Cambria Math" w:cs="Times New Roman"/>
          </w:rPr>
          <m:t>u, v ∈ F[x].</m:t>
        </m:r>
      </m:oMath>
      <w:r w:rsidRPr="00C85D50">
        <w:rPr>
          <w:rFonts w:ascii="Times New Roman" w:eastAsiaTheme="minorEastAsia" w:hAnsi="Times New Roman" w:cs="Times New Roman"/>
        </w:rPr>
        <w:t xml:space="preserve"> Пусть, наоборот, имеет место </w:t>
      </w:r>
      <m:oMath>
        <m:r>
          <w:rPr>
            <w:rFonts w:ascii="Cambria Math" w:eastAsiaTheme="minorEastAsia" w:hAnsi="Cambria Math" w:cs="Times New Roman"/>
          </w:rPr>
          <m:t>fu + gv = 1</m:t>
        </m:r>
      </m:oMath>
      <w:r w:rsidRPr="00C85D50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ϕ:= (f, g)</m:t>
        </m:r>
      </m:oMath>
      <w:r w:rsidRPr="00C85D50">
        <w:rPr>
          <w:rFonts w:ascii="Times New Roman" w:eastAsiaTheme="minorEastAsia" w:hAnsi="Times New Roman" w:cs="Times New Roman"/>
        </w:rPr>
        <w:t xml:space="preserve"> делит 1, то есть является многочленом нулевой степени. Если ϕ нормирован, то ϕ = 1. В случае F = R это представление для взаимно простых многочленов доказано Э. Безу. Из следствия 2 получаются некоторые важные свойства, которые мы объединим в одно утверждение.</w:t>
      </w:r>
    </w:p>
    <w:p w14:paraId="20854209" w14:textId="77777777" w:rsidR="00C85D50" w:rsidRPr="00C85D50" w:rsidRDefault="00C85D50" w:rsidP="00C85D50">
      <w:pPr>
        <w:rPr>
          <w:rFonts w:ascii="Times New Roman" w:eastAsiaTheme="minorEastAsia" w:hAnsi="Times New Roman" w:cs="Times New Roman"/>
          <w:b/>
          <w:bCs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3.</w:t>
      </w:r>
    </w:p>
    <w:p w14:paraId="334329F6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Ecлu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φ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mo (f,φψ)=1</m:t>
        </m:r>
      </m:oMath>
    </w:p>
    <w:p w14:paraId="32ADA247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 φ∣fg u (f,φ)=1,mo  φ∣g.</m:t>
        </m:r>
      </m:oMath>
    </w:p>
    <w:p w14:paraId="4A374473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φ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φ∣f,ψ∣f,mo φψ∣f.</m:t>
        </m:r>
      </m:oMath>
    </w:p>
    <w:p w14:paraId="4549D4A1" w14:textId="77777777" w:rsidR="00C85D50" w:rsidRPr="00C85D50" w:rsidRDefault="00C85D50" w:rsidP="00C85D50">
      <w:pPr>
        <w:rPr>
          <w:rFonts w:ascii="Times New Roman" w:hAnsi="Times New Roman" w:cs="Times New Roman"/>
        </w:rPr>
      </w:pPr>
    </w:p>
    <w:p w14:paraId="3C6F110F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</w:t>
      </w:r>
      <w:r w:rsidRPr="00C85D50">
        <w:rPr>
          <w:rFonts w:ascii="Times New Roman" w:eastAsiaTheme="minorEastAsia" w:hAnsi="Times New Roman" w:cs="Times New Roman"/>
        </w:rPr>
        <w:t xml:space="preserve">. </w:t>
      </w:r>
    </w:p>
    <w:p w14:paraId="0BEE4DDC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1). По предыдущему следствию, для некоторых u, v имеет мест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>. Умножим это равенство на ψ:</w:t>
      </w:r>
    </w:p>
    <w:p w14:paraId="502DA97E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ψfu+ψφv=ψ.</m:t>
          </m:r>
        </m:oMath>
      </m:oMathPara>
    </w:p>
    <w:p w14:paraId="02CC25F0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6CD80F8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Каждый общий делитель f и ψϕ является и делителем ψ, то есть общим делителем для f и ψ. Так как (f, ψ) = 1, то таковых последних, отличных от многочленов нулевой степени, нет. Поэтому </w:t>
      </w:r>
      <m:oMath>
        <m:r>
          <w:rPr>
            <w:rFonts w:ascii="Cambria Math" w:eastAsiaTheme="minorEastAsia" w:hAnsi="Cambria Math" w:cs="Times New Roman"/>
          </w:rPr>
          <m:t>(f, ψϕ) = 1</m:t>
        </m:r>
      </m:oMath>
      <w:r w:rsidRPr="00C85D50">
        <w:rPr>
          <w:rFonts w:ascii="Times New Roman" w:eastAsiaTheme="minorEastAsia" w:hAnsi="Times New Roman" w:cs="Times New Roman"/>
        </w:rPr>
        <w:t xml:space="preserve">. (2). </w:t>
      </w:r>
    </w:p>
    <w:p w14:paraId="37D86F62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Умножим равенств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</m:t>
        </m:r>
      </m:oMath>
      <w:r w:rsidRPr="00C85D50">
        <w:rPr>
          <w:rFonts w:ascii="Times New Roman" w:eastAsiaTheme="minorEastAsia" w:hAnsi="Times New Roman" w:cs="Times New Roman"/>
        </w:rPr>
        <w:t>:</w:t>
      </w:r>
    </w:p>
    <w:p w14:paraId="0535DC25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gu+φgv=g.</m:t>
          </m:r>
        </m:oMath>
      </m:oMathPara>
    </w:p>
    <w:p w14:paraId="7E4B2D3D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25136709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Так как ϕ делит оба слагаемых левой части, то ϕ делит и правую часть.</w:t>
      </w:r>
    </w:p>
    <w:p w14:paraId="74649111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(3). По условию, f = ϕh = ψh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>. Поэтому ψ | ϕh. Так как (ϕ, ψ) = 1, то по предыдущему свойству ψ | h. Тогда ϕψ | f.</w:t>
      </w:r>
    </w:p>
    <w:p w14:paraId="511E4058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893C42D" w14:textId="77777777" w:rsidR="00030564" w:rsidRDefault="00C85D50" w:rsidP="00030564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PS</w:t>
      </w:r>
      <w:r w:rsidRPr="00C85D50">
        <w:rPr>
          <w:rFonts w:ascii="Times New Roman" w:eastAsiaTheme="minorEastAsia" w:hAnsi="Times New Roman" w:cs="Times New Roman"/>
        </w:rPr>
        <w:t>: Результаты этого пункта являются справедливыми для так на зеваемых евклидовых колец многочленов, то есть целостных колец, в которых определено деление с остатком.</w:t>
      </w:r>
    </w:p>
    <w:p w14:paraId="6988071C" w14:textId="77777777" w:rsidR="00FE7926" w:rsidRPr="00CD5C8C" w:rsidRDefault="00FE7926" w:rsidP="00FE7926">
      <w:pPr>
        <w:rPr>
          <w:rFonts w:ascii="Times New Roman" w:hAnsi="Times New Roman"/>
          <w:u w:val="single"/>
        </w:rPr>
      </w:pPr>
      <w:r w:rsidRPr="00CD5C8C">
        <w:rPr>
          <w:rFonts w:ascii="Times New Roman" w:hAnsi="Times New Roman"/>
          <w:u w:val="single"/>
        </w:rPr>
        <w:lastRenderedPageBreak/>
        <w:t>Билет 7)</w:t>
      </w:r>
    </w:p>
    <w:p w14:paraId="2285BA14" w14:textId="77777777" w:rsidR="00FE7926" w:rsidRPr="00CD5C8C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. </w:t>
      </w:r>
      <w:r w:rsidRPr="00CD5C8C">
        <w:rPr>
          <w:rFonts w:ascii="Times New Roman" w:hAnsi="Times New Roman" w:hint="cs"/>
          <w:i/>
          <w:iCs/>
        </w:rPr>
        <w:t>Разлож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в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произвед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еприводимых</w:t>
      </w:r>
      <w:r w:rsidRPr="00CD5C8C">
        <w:rPr>
          <w:rFonts w:ascii="Times New Roman" w:hAnsi="Times New Roman"/>
          <w:i/>
          <w:iCs/>
        </w:rPr>
        <w:t>.</w:t>
      </w:r>
    </w:p>
    <w:p w14:paraId="7F40633C" w14:textId="77777777" w:rsidR="00FE7926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R </w:t>
      </w:r>
      <w:r w:rsidRPr="00CD5C8C">
        <w:rPr>
          <w:rFonts w:ascii="Times New Roman" w:hAnsi="Times New Roman" w:hint="cs"/>
          <w:i/>
          <w:iCs/>
        </w:rPr>
        <w:t>и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С.</w:t>
      </w:r>
    </w:p>
    <w:p w14:paraId="642BEA0F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 w:rsidRPr="00D03FE6">
        <w:rPr>
          <w:rFonts w:ascii="Times New Roman" w:hAnsi="Times New Roman"/>
          <w:b/>
          <w:bCs/>
        </w:rPr>
        <w:t>Определение</w:t>
      </w:r>
      <w:r w:rsidRPr="00D03FE6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 xml:space="preserve">неприводимым многочленом называется многочлен </m:t>
        </m:r>
      </m:oMath>
    </w:p>
    <w:p w14:paraId="03BF25A2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m:oMathPara>
        <m:oMath>
          <m:r>
            <w:rPr>
              <w:rFonts w:ascii="Cambria Math" w:hAnsi="Cambria Math"/>
              <w:lang w:val="en-US"/>
            </w:rPr>
            <m:t>f</m:t>
          </m:r>
          <m: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,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hAnsi="Cambria Math"/>
            </w:rPr>
            <m:t>&gt;0</m:t>
          </m:r>
          <m:r>
            <w:rPr>
              <w:rFonts w:ascii="Cambria Math" w:eastAsiaTheme="minorEastAsia" w:hAnsi="Cambria Math"/>
            </w:rPr>
            <m:t xml:space="preserve">,такой что: </m:t>
          </m:r>
        </m:oMath>
      </m:oMathPara>
    </w:p>
    <w:p w14:paraId="571365B5" w14:textId="77777777" w:rsidR="00FE7926" w:rsidRPr="00D03FE6" w:rsidRDefault="00FE7926" w:rsidP="00FE7926">
      <w:pPr>
        <w:rPr>
          <w:rFonts w:ascii="Times New Roman" w:hAnsi="Times New Roman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f</m:t>
          </m:r>
          <m:r>
            <w:rPr>
              <w:rFonts w:ascii="Cambria Math" w:eastAsiaTheme="minorEastAsia" w:hAnsi="Cambria Math"/>
            </w:rPr>
            <m:t xml:space="preserve">  ≠</m:t>
          </m:r>
          <m:r>
            <w:rPr>
              <w:rFonts w:ascii="Cambria Math" w:eastAsiaTheme="minorEastAsia" w:hAnsi="Cambria Math"/>
              <w:lang w:val="en-US"/>
            </w:rPr>
            <m:t>g</m:t>
          </m:r>
          <m:r>
            <w:rPr>
              <w:rFonts w:ascii="Cambria Math" w:eastAsiaTheme="minorEastAsia" w:hAnsi="Cambria Math"/>
            </w:rPr>
            <m:t>∙h,    0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g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, 0&lt;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.</m:t>
          </m:r>
        </m:oMath>
      </m:oMathPara>
    </w:p>
    <w:p w14:paraId="1E31B0E4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Иными словами. Неприводимый многочлен – многочлен, который нельзя представить в виде произведения других неприводимых многочленов. При этом всём, многочлен не является константой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deg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) &gt; 0)</m:t>
        </m:r>
      </m:oMath>
      <w:r w:rsidRPr="00D03FE6">
        <w:rPr>
          <w:rFonts w:ascii="Times New Roman" w:eastAsiaTheme="minorEastAsia" w:hAnsi="Times New Roman"/>
        </w:rPr>
        <w:t>.</w:t>
      </w:r>
    </w:p>
    <w:p w14:paraId="735BD006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  <w:iCs/>
        </w:rPr>
      </w:pPr>
      <w:r w:rsidRPr="00D03FE6">
        <w:rPr>
          <w:rFonts w:ascii="Times New Roman" w:eastAsiaTheme="minorEastAsia" w:hAnsi="Times New Roman"/>
          <w:b/>
          <w:bCs/>
        </w:rPr>
        <w:t>Теорема 1</w:t>
      </w:r>
      <w:r w:rsidRPr="00D03FE6">
        <w:rPr>
          <w:rFonts w:ascii="Times New Roman" w:eastAsiaTheme="minorEastAsia" w:hAnsi="Times New Roman"/>
          <w:i/>
          <w:iCs/>
        </w:rPr>
        <w:t xml:space="preserve">. </w:t>
      </w:r>
      <w:r w:rsidRPr="00D03FE6">
        <w:rPr>
          <w:rFonts w:ascii="Times New Roman" w:eastAsiaTheme="minorEastAsia" w:hAnsi="Times New Roman"/>
        </w:rPr>
        <w:t>Пусть:</w:t>
      </w:r>
      <w:r>
        <w:rPr>
          <w:rFonts w:ascii="Times New Roman" w:eastAsiaTheme="minorEastAsia" w:hAnsi="Times New Roman"/>
          <w:b/>
          <w:bCs/>
          <w:i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причём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-неприводимый многочлен, а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-произвольный.</m:t>
        </m:r>
      </m:oMath>
      <w:r>
        <w:rPr>
          <w:rFonts w:ascii="Times New Roman" w:eastAsiaTheme="minorEastAsia" w:hAnsi="Times New Roman"/>
          <w:i/>
        </w:rPr>
        <w:t xml:space="preserve"> </w:t>
      </w:r>
      <w:r w:rsidRPr="00D03FE6">
        <w:rPr>
          <w:rFonts w:ascii="Times New Roman" w:eastAsiaTheme="minorEastAsia" w:hAnsi="Times New Roman"/>
          <w:iCs/>
        </w:rPr>
        <w:t xml:space="preserve">Тогда: </w:t>
      </w:r>
      <m:oMath>
        <m:r>
          <w:rPr>
            <w:rFonts w:ascii="Cambria Math" w:eastAsiaTheme="minorEastAsia" w:hAnsi="Cambria Math"/>
          </w:rPr>
          <m:t xml:space="preserve">либо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 xml:space="preserve"> делит g</m:t>
            </m:r>
          </m:e>
        </m:d>
        <m:r>
          <w:rPr>
            <w:rFonts w:ascii="Cambria Math" w:eastAsiaTheme="minorEastAsia" w:hAnsi="Cambria Math"/>
          </w:rPr>
          <m:t xml:space="preserve">,  либо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 xml:space="preserve">=1 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НОД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,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g</m:t>
                </m:r>
              </m:e>
            </m:d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. При этом обе ситуации никогда не произойдут одновременно</m:t>
        </m:r>
      </m:oMath>
    </w:p>
    <w:p w14:paraId="24487509" w14:textId="77777777" w:rsidR="00FE7926" w:rsidRDefault="00FE7926" w:rsidP="00FE7926">
      <w:pPr>
        <w:rPr>
          <w:rFonts w:ascii="Times New Roman" w:eastAsiaTheme="minorEastAsia" w:hAnsi="Times New Roman"/>
          <w:b/>
          <w:bCs/>
          <w:i/>
          <w:iCs/>
          <w:lang w:val="en-US"/>
        </w:rPr>
      </w:pPr>
      <w:r w:rsidRPr="00D03FE6">
        <w:rPr>
          <w:rFonts w:ascii="Times New Roman" w:eastAsiaTheme="minorEastAsia" w:hAnsi="Times New Roman"/>
          <w:b/>
          <w:bCs/>
        </w:rPr>
        <w:t>Теорема 2</w:t>
      </w:r>
      <w:r w:rsidRPr="00D03FE6">
        <w:rPr>
          <w:rFonts w:ascii="Times New Roman" w:eastAsiaTheme="minorEastAsia" w:hAnsi="Times New Roman"/>
        </w:rPr>
        <w:t>.</w:t>
      </w:r>
    </w:p>
    <w:p w14:paraId="0ABEA1AE" w14:textId="77777777" w:rsidR="00FE7926" w:rsidRPr="006F7036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∀ </m:t>
          </m:r>
          <m:r>
            <w:rPr>
              <w:rFonts w:ascii="Cambria Math" w:eastAsiaTheme="minorEastAsia" w:hAnsi="Cambria Math"/>
              <w:lang w:val="en-US"/>
            </w:rPr>
            <m:t>f ∈F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 :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gt;</m:t>
          </m:r>
          <m:r>
            <w:rPr>
              <w:rFonts w:ascii="Cambria Math" w:eastAsiaTheme="minorEastAsia" w:hAnsi="Cambria Math"/>
              <w:lang w:val="en-US"/>
            </w:rPr>
            <m:t>0</m:t>
          </m:r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4E4D47A8" w14:textId="77777777" w:rsidR="00FE7926" w:rsidRDefault="00FE7926" w:rsidP="00FE7926">
      <w:pPr>
        <w:rPr>
          <w:rFonts w:ascii="Times New Roman" w:eastAsiaTheme="minorEastAsia" w:hAnsi="Times New Roman"/>
        </w:rPr>
      </w:pPr>
      <w:r w:rsidRPr="006F7036">
        <w:rPr>
          <w:rFonts w:ascii="Times New Roman" w:eastAsiaTheme="minorEastAsia" w:hAnsi="Times New Roman"/>
          <w:iCs/>
        </w:rPr>
        <w:t>Существует единственное</w:t>
      </w:r>
      <w:r>
        <w:rPr>
          <w:rFonts w:ascii="Times New Roman" w:eastAsiaTheme="minorEastAsia" w:hAnsi="Times New Roman"/>
        </w:rPr>
        <w:t xml:space="preserve"> разложение на произведение некоторой константы </w:t>
      </w:r>
      <w:r w:rsidRPr="006F7036">
        <w:rPr>
          <w:rFonts w:ascii="Times New Roman" w:eastAsiaTheme="minorEastAsia" w:hAnsi="Times New Roman"/>
        </w:rPr>
        <w:t>“</w:t>
      </w:r>
      <w:r>
        <w:rPr>
          <w:rFonts w:ascii="Times New Roman" w:eastAsiaTheme="minorEastAsia" w:hAnsi="Times New Roman"/>
          <w:lang w:val="en-US"/>
        </w:rPr>
        <w:t>c</w:t>
      </w:r>
      <w:r w:rsidRPr="006F7036">
        <w:rPr>
          <w:rFonts w:ascii="Times New Roman" w:eastAsiaTheme="minorEastAsia" w:hAnsi="Times New Roman"/>
        </w:rPr>
        <w:t xml:space="preserve">” </w:t>
      </w:r>
      <w:r>
        <w:rPr>
          <w:rFonts w:ascii="Times New Roman" w:eastAsiaTheme="minorEastAsia" w:hAnsi="Times New Roman"/>
        </w:rPr>
        <w:t>и конечного числа неприводимых нормированных многочленов. (нормированный многочлен – многочлен старший коэффициент которого = 1)</w:t>
      </w:r>
    </w:p>
    <w:p w14:paraId="05C2E1C2" w14:textId="77777777" w:rsidR="00FE7926" w:rsidRPr="00865D92" w:rsidRDefault="00FE7926" w:rsidP="00FE7926">
      <w:pPr>
        <w:rPr>
          <w:rFonts w:ascii="Times New Roman" w:eastAsiaTheme="minorEastAsia" w:hAnsi="Times New Roman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c</m:t>
          </m:r>
          <m:r>
            <w:rPr>
              <w:rFonts w:ascii="Cambria Math" w:eastAsiaTheme="minorEastAsia" w:hAnsi="Cambria Math"/>
              <w:lang w:val="en-US"/>
            </w:rPr>
            <m:t xml:space="preserve"> ϵ F-</m:t>
          </m:r>
          <m:r>
            <w:rPr>
              <w:rFonts w:ascii="Cambria Math" w:eastAsiaTheme="minorEastAsia" w:hAnsi="Cambria Math"/>
            </w:rPr>
            <m:t>константа</m:t>
          </m:r>
          <m:r>
            <w:rPr>
              <w:rFonts w:ascii="Cambria Math" w:eastAsiaTheme="minorEastAsia" w:hAnsi="Cambria Math"/>
              <w:lang w:val="en-US"/>
            </w:rPr>
            <m:t xml:space="preserve">, k∈N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-множество неприводимых многочленов</m:t>
          </m:r>
        </m:oMath>
      </m:oMathPara>
    </w:p>
    <w:p w14:paraId="205B8E45" w14:textId="77777777" w:rsidR="00FE7926" w:rsidRPr="00865D92" w:rsidRDefault="008442A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r>
            <w:rPr>
              <w:rFonts w:ascii="Cambria Math" w:eastAsiaTheme="minorEastAsia" w:hAnsi="Cambria Math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тепени в которых входят соответсвующие многочлены</m:t>
          </m:r>
        </m:oMath>
      </m:oMathPara>
    </w:p>
    <w:p w14:paraId="736DA8C8" w14:textId="77777777" w:rsidR="00FE7926" w:rsidRPr="00865D92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c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…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</m:sup>
          </m:sSup>
        </m:oMath>
      </m:oMathPara>
    </w:p>
    <w:p w14:paraId="50F0F7F1" w14:textId="77777777" w:rsidR="00FE7926" w:rsidRDefault="00FE7926" w:rsidP="00FE7926">
      <w:pPr>
        <w:rPr>
          <w:rFonts w:ascii="Times New Roman" w:eastAsiaTheme="minorEastAsia" w:hAnsi="Times New Roman"/>
          <w:iCs/>
        </w:rPr>
      </w:pPr>
      <w:r w:rsidRPr="00D03FE6">
        <w:rPr>
          <w:rFonts w:ascii="Times New Roman" w:eastAsiaTheme="minorEastAsia" w:hAnsi="Times New Roman"/>
          <w:b/>
          <w:bCs/>
          <w:iCs/>
        </w:rPr>
        <w:t>Теорема 3</w:t>
      </w:r>
      <w:r w:rsidRPr="00D03FE6">
        <w:rPr>
          <w:rFonts w:ascii="Times New Roman" w:eastAsiaTheme="minorEastAsia" w:hAnsi="Times New Roman"/>
          <w:iCs/>
        </w:rPr>
        <w:t>.</w:t>
      </w:r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Пусть:</w:t>
      </w:r>
      <w:r w:rsidRPr="00D03FE6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-неприводимый многочлен над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.</m:t>
        </m:r>
      </m:oMath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Тогда:</w:t>
      </w:r>
      <w:r w:rsidRPr="00865D92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 xml:space="preserve">=1;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R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  <m:r>
              <w:rPr>
                <w:rFonts w:ascii="Cambria Math" w:eastAsiaTheme="minorEastAsia" w:hAnsi="Cambria Math"/>
              </w:rPr>
              <m:t>≤2</m:t>
            </m:r>
          </m:e>
        </m:func>
      </m:oMath>
      <w:r>
        <w:rPr>
          <w:rFonts w:ascii="Times New Roman" w:eastAsiaTheme="minorEastAsia" w:hAnsi="Times New Roman"/>
          <w:iCs/>
        </w:rPr>
        <w:t xml:space="preserve">. Иначе говоря, все многочлен, степень которых = 1, явля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C</w:t>
      </w:r>
      <w:r w:rsidRPr="00B65F2D">
        <w:rPr>
          <w:rFonts w:ascii="Times New Roman" w:eastAsiaTheme="minorEastAsia" w:hAnsi="Times New Roman"/>
          <w:iCs/>
        </w:rPr>
        <w:t xml:space="preserve"> </w:t>
      </w:r>
      <w:r>
        <w:rPr>
          <w:rFonts w:ascii="Times New Roman" w:eastAsiaTheme="minorEastAsia" w:hAnsi="Times New Roman"/>
          <w:iCs/>
        </w:rPr>
        <w:t xml:space="preserve">и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 xml:space="preserve">. Многочлены, степень которых = 2, оста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>, если их дискриминант = 0</w:t>
      </w:r>
    </w:p>
    <w:p w14:paraId="4764B8FC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</w:rPr>
      </w:pPr>
      <w:r w:rsidRPr="00D03FE6">
        <w:rPr>
          <w:rFonts w:ascii="Times New Roman" w:eastAsiaTheme="minorEastAsia" w:hAnsi="Times New Roman"/>
          <w:b/>
          <w:bCs/>
          <w:iCs/>
        </w:rPr>
        <w:t>Доказательство теоремы 1</w:t>
      </w:r>
      <w:r w:rsidRPr="00D03FE6">
        <w:rPr>
          <w:rFonts w:ascii="Times New Roman" w:eastAsiaTheme="minorEastAsia" w:hAnsi="Times New Roman"/>
          <w:iCs/>
        </w:rPr>
        <w:t>.</w:t>
      </w:r>
      <w:r w:rsidRPr="00D03FE6"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f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→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, по условию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1→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>=0, что противоречит определению неприводимого многочлена.</m:t>
        </m:r>
      </m:oMath>
      <w:r>
        <w:rPr>
          <w:rFonts w:ascii="Times New Roman" w:eastAsiaTheme="minorEastAsia" w:hAnsi="Times New Roman"/>
          <w:b/>
          <w:bCs/>
          <w:i/>
        </w:rPr>
        <w:t xml:space="preserve"> </w:t>
      </w:r>
      <w:r>
        <w:rPr>
          <w:rFonts w:ascii="Times New Roman" w:eastAsiaTheme="minorEastAsia" w:hAnsi="Times New Roman"/>
          <w:iCs/>
        </w:rPr>
        <w:t>Значит две эти ситуации действительно возможны только по отдельности.</w:t>
      </w:r>
    </w:p>
    <w:p w14:paraId="5C23EEAB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35EB6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38289F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F6FFEE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6D00C26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442EF2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3CA8B7A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E3CCCD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FC78A9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727DE79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DD1504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7FB64A8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420E551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964667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6131CD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703D2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5BDD31F" w14:textId="6645BCFE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u w:val="single"/>
        </w:rPr>
        <w:lastRenderedPageBreak/>
        <w:t>Билет 9).</w:t>
      </w:r>
    </w:p>
    <w:p w14:paraId="7E590F52" w14:textId="77777777" w:rsidR="00030564" w:rsidRPr="00030564" w:rsidRDefault="00030564" w:rsidP="00030564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030564">
        <w:rPr>
          <w:rFonts w:ascii="Times New Roman" w:hAnsi="Times New Roman" w:cs="Times New Roman"/>
          <w:i/>
          <w:iCs/>
        </w:rPr>
        <w:t>Задача интерполяции многочленами. Существование и единственность интерполяционного многочлена. Формулы Лагранжа и Ньютона.</w:t>
      </w:r>
    </w:p>
    <w:p w14:paraId="39ADAC6F" w14:textId="77777777" w:rsidR="00030564" w:rsidRPr="00030564" w:rsidRDefault="00030564" w:rsidP="00030564">
      <w:pPr>
        <w:spacing w:after="0"/>
        <w:ind w:firstLine="709"/>
        <w:jc w:val="both"/>
        <w:rPr>
          <w:rFonts w:ascii="Times New Roman" w:hAnsi="Times New Roman" w:cs="Times New Roman"/>
          <w:i/>
          <w:iCs/>
        </w:rPr>
      </w:pPr>
    </w:p>
    <w:p w14:paraId="56BCEAAD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Задача интерполяции многочленами</w:t>
      </w:r>
      <w:r w:rsidRPr="00030564">
        <w:rPr>
          <w:rFonts w:ascii="Times New Roman" w:hAnsi="Times New Roman" w:cs="Times New Roman"/>
        </w:rPr>
        <w:t xml:space="preserve">: существует единственный многочлен f степени </w:t>
      </w:r>
      <w:r w:rsidRPr="00030564">
        <w:rPr>
          <w:rFonts w:ascii="Cambria Math" w:hAnsi="Cambria Math" w:cs="Cambria Math"/>
        </w:rPr>
        <w:t>⩽</w:t>
      </w:r>
      <w:r w:rsidRPr="00030564">
        <w:rPr>
          <w:rFonts w:ascii="Times New Roman" w:hAnsi="Times New Roman" w:cs="Times New Roman"/>
        </w:rPr>
        <w:t xml:space="preserve"> n такой, что выполнены равенства</w:t>
      </w:r>
    </w:p>
    <w:p w14:paraId="2883CC36" w14:textId="77777777" w:rsidR="00030564" w:rsidRPr="00030564" w:rsidRDefault="00030564" w:rsidP="00030564">
      <w:pPr>
        <w:spacing w:after="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k=0,1,…,n.</m:t>
          </m:r>
        </m:oMath>
      </m:oMathPara>
    </w:p>
    <w:p w14:paraId="633DF387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Доказательство:</w:t>
      </w:r>
      <w:r w:rsidRPr="00030564">
        <w:rPr>
          <w:rFonts w:ascii="Times New Roman" w:hAnsi="Times New Roman" w:cs="Times New Roman"/>
        </w:rPr>
        <w:t xml:space="preserve"> Полагая </w:t>
      </w:r>
      <m:oMath>
        <m:r>
          <m:rPr>
            <m:sty m:val="p"/>
          </m:rPr>
          <w:rPr>
            <w:rFonts w:ascii="Cambria Math" w:hAnsi="Cambria Math" w:cs="Times New Roman"/>
          </w:rPr>
          <m:t>f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x+…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p>
        </m:sSup>
      </m:oMath>
      <w:r w:rsidRPr="00030564">
        <w:rPr>
          <w:rFonts w:ascii="Times New Roman" w:eastAsiaTheme="minorEastAsia" w:hAnsi="Times New Roman" w:cs="Times New Roman"/>
        </w:rPr>
        <w:t xml:space="preserve"> перепишем соотношения в виде системы линейных уравнений относительно неизвестных коэффициентов a</w:t>
      </w:r>
      <w:r w:rsidRPr="00030564">
        <w:rPr>
          <w:rFonts w:ascii="Times New Roman" w:eastAsiaTheme="minorEastAsia" w:hAnsi="Times New Roman" w:cs="Times New Roman"/>
          <w:vertAlign w:val="subscript"/>
        </w:rPr>
        <w:t>к</w:t>
      </w:r>
      <w:r w:rsidRPr="00030564">
        <w:rPr>
          <w:rFonts w:ascii="Times New Roman" w:eastAsiaTheme="minorEastAsia" w:hAnsi="Times New Roman" w:cs="Times New Roman"/>
        </w:rPr>
        <w:t xml:space="preserve"> с квадратной матрицей порядка n+1:</w:t>
      </w:r>
    </w:p>
    <w:p w14:paraId="5AB47FEC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599C6091" w14:textId="77777777" w:rsidR="00030564" w:rsidRPr="00030564" w:rsidRDefault="008442A6" w:rsidP="00030564">
      <w:pPr>
        <w:spacing w:after="0"/>
        <w:jc w:val="both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F3180B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0924488C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</w:rPr>
        <w:t xml:space="preserve">Определитель матрицы системы равен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30564">
        <w:rPr>
          <w:rFonts w:ascii="Times New Roman" w:eastAsiaTheme="minorEastAsia" w:hAnsi="Times New Roman" w:cs="Times New Roman"/>
        </w:rPr>
        <w:t xml:space="preserve">; он отличен от 0, так как </w:t>
      </w:r>
      <m:oMath>
        <m:m>
          <m:mPr>
            <m:plcHide m:val="1"/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</w:rPr>
            </m:ctrlPr>
          </m:mPr>
          <m:m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.</m:t>
              </m:r>
            </m:e>
          </m:mr>
        </m:m>
      </m:oMath>
      <w:r w:rsidRPr="00030564">
        <w:rPr>
          <w:rFonts w:ascii="Times New Roman" w:eastAsiaTheme="minorEastAsia" w:hAnsi="Times New Roman" w:cs="Times New Roman"/>
        </w:rPr>
        <w:t xml:space="preserve"> Поэтому система, а значит, и задача интерполяции имеет единственное решение.</w:t>
      </w:r>
      <w:r w:rsidRPr="00030564">
        <w:rPr>
          <w:rFonts w:ascii="Times New Roman" w:hAnsi="Times New Roman" w:cs="Times New Roman"/>
        </w:rPr>
        <w:t xml:space="preserve"> </w:t>
      </w:r>
      <w:r w:rsidRPr="00030564">
        <w:rPr>
          <w:rFonts w:ascii="Times New Roman" w:eastAsiaTheme="minorEastAsia" w:hAnsi="Times New Roman" w:cs="Times New Roman"/>
        </w:rPr>
        <w:t>Явный вид многочлена f можно получить, решая эту систему. Однако чаще пользуются следующей интерполяционной формулой Лагранжа.</w:t>
      </w:r>
    </w:p>
    <w:p w14:paraId="4FFFE8B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278EB33B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</w:rPr>
        <w:t>Многочлены Лагранжа L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030564">
        <w:rPr>
          <w:rFonts w:ascii="Times New Roman" w:eastAsiaTheme="minorEastAsia" w:hAnsi="Times New Roman" w:cs="Times New Roman"/>
        </w:rPr>
        <w:t xml:space="preserve"> </w:t>
      </w:r>
      <w:r w:rsidRPr="00030564">
        <w:rPr>
          <w:rFonts w:ascii="Cambria Math" w:eastAsiaTheme="minorEastAsia" w:hAnsi="Cambria Math" w:cs="Cambria Math"/>
        </w:rPr>
        <w:t>∈</w:t>
      </w:r>
      <w:r w:rsidRPr="00030564">
        <w:rPr>
          <w:rFonts w:ascii="Times New Roman" w:eastAsiaTheme="minorEastAsia" w:hAnsi="Times New Roman" w:cs="Times New Roman"/>
        </w:rPr>
        <w:t xml:space="preserve"> F[x] обладают важными свойствами:</w:t>
      </w:r>
    </w:p>
    <w:p w14:paraId="287EAB9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⁡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</m:oMath>
      <w:r w:rsidRPr="00030564">
        <w:rPr>
          <w:rFonts w:ascii="Times New Roman" w:eastAsiaTheme="minorEastAsia" w:hAnsi="Times New Roman" w:cs="Times New Roman"/>
        </w:rPr>
        <w:t xml:space="preserve">   отсюда следует</w:t>
      </w:r>
    </w:p>
    <w:p w14:paraId="1E8A5CF6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f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14:paraId="3D1D0250" w14:textId="77777777" w:rsidR="00030564" w:rsidRPr="00030564" w:rsidRDefault="00030564" w:rsidP="00030564">
      <w:pPr>
        <w:spacing w:after="0"/>
        <w:jc w:val="both"/>
        <w:rPr>
          <w:rFonts w:ascii="Times New Roman" w:hAnsi="Times New Roman" w:cs="Times New Roman"/>
        </w:rPr>
      </w:pPr>
    </w:p>
    <w:p w14:paraId="1CEE92B4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Интерполяционная формула Лагранжа</w:t>
      </w:r>
      <w:r w:rsidRPr="00030564">
        <w:rPr>
          <w:rFonts w:ascii="Times New Roman" w:hAnsi="Times New Roman" w:cs="Times New Roman"/>
        </w:rPr>
        <w:t>:</w:t>
      </w:r>
    </w:p>
    <w:p w14:paraId="077EBC7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2411CA9F" w14:textId="77777777" w:rsidR="00030564" w:rsidRPr="00030564" w:rsidRDefault="008442A6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x):=</m:t>
          </m:r>
          <m:nary>
            <m:naryPr>
              <m:chr m:val="∏"/>
              <m:limLoc m:val="undOvr"/>
              <m:grow m:val="1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j≠i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i=0,1,…,n.</m:t>
          </m:r>
        </m:oMath>
      </m:oMathPara>
    </w:p>
    <w:p w14:paraId="59970CFA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D9BD26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  <w:b/>
          <w:bCs/>
        </w:rPr>
        <w:t>Интерполяционная формула Ньютона</w:t>
      </w:r>
      <w:r w:rsidRPr="00030564">
        <w:rPr>
          <w:rFonts w:ascii="Times New Roman" w:eastAsiaTheme="minorEastAsia" w:hAnsi="Times New Roman" w:cs="Times New Roman"/>
        </w:rPr>
        <w:t xml:space="preserve">: </w:t>
      </w:r>
    </w:p>
    <w:p w14:paraId="463A049D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(x)=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…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⋅…⋅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.</m:t>
          </m:r>
        </m:oMath>
      </m:oMathPara>
    </w:p>
    <w:p w14:paraId="3ACFE283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54318F82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w:r w:rsidRPr="00030564">
        <w:rPr>
          <w:rFonts w:ascii="Times New Roman" w:eastAsiaTheme="minorEastAsia" w:hAnsi="Times New Roman" w:cs="Times New Roman"/>
          <w:lang w:val="en-US"/>
        </w:rPr>
        <w:t>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030564">
        <w:rPr>
          <w:rFonts w:ascii="Times New Roman" w:eastAsiaTheme="minorEastAsia" w:hAnsi="Times New Roman" w:cs="Times New Roman"/>
          <w:lang w:val="en-US"/>
        </w:rPr>
        <w:t>, …, 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 xml:space="preserve">n </w:t>
      </w:r>
      <w:r w:rsidRPr="00030564">
        <w:rPr>
          <w:rFonts w:ascii="Times New Roman" w:eastAsiaTheme="minorEastAsia" w:hAnsi="Times New Roman" w:cs="Times New Roman"/>
          <w:lang w:val="en-US"/>
        </w:rPr>
        <w:t xml:space="preserve">– </w:t>
      </w:r>
      <w:r w:rsidRPr="00030564">
        <w:rPr>
          <w:rFonts w:ascii="Times New Roman" w:eastAsiaTheme="minorEastAsia" w:hAnsi="Times New Roman" w:cs="Times New Roman"/>
        </w:rPr>
        <w:t>разделённые разности.</w:t>
      </w:r>
    </w:p>
    <w:p w14:paraId="0C5B58DA" w14:textId="77777777" w:rsidR="00030564" w:rsidRPr="00030564" w:rsidRDefault="008442A6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276C68E1" w14:textId="77777777" w:rsidR="00030564" w:rsidRPr="00030564" w:rsidRDefault="008442A6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…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⋅…⋅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050056BC" w14:textId="77777777" w:rsidR="00030564" w:rsidRPr="00906A16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29E733E0" w14:textId="77777777" w:rsidR="00030564" w:rsidRP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72B193B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E44D122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DD135F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411D86F9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5461D083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2A4BE21F" w14:textId="24CFD66D" w:rsidR="001D6353" w:rsidRPr="00481383" w:rsidRDefault="001D6353" w:rsidP="001D6353">
      <w:pPr>
        <w:rPr>
          <w:rFonts w:ascii="Times New Roman" w:hAnsi="Times New Roman" w:cs="Times New Roman"/>
          <w:iCs/>
          <w:u w:val="single"/>
        </w:rPr>
      </w:pPr>
      <w:r w:rsidRPr="00481383">
        <w:rPr>
          <w:rFonts w:ascii="Times New Roman" w:hAnsi="Times New Roman" w:cs="Times New Roman"/>
          <w:iCs/>
          <w:u w:val="single"/>
        </w:rPr>
        <w:lastRenderedPageBreak/>
        <w:t>Билет 11)</w:t>
      </w:r>
    </w:p>
    <w:p w14:paraId="3C2E7E6D" w14:textId="77777777" w:rsidR="001D6353" w:rsidRPr="00481383" w:rsidRDefault="001D6353" w:rsidP="001D6353">
      <w:pPr>
        <w:jc w:val="center"/>
        <w:rPr>
          <w:rFonts w:ascii="Times New Roman" w:hAnsi="Times New Roman" w:cs="Times New Roman"/>
          <w:i/>
        </w:rPr>
      </w:pPr>
      <w:r w:rsidRPr="00481383">
        <w:rPr>
          <w:rFonts w:ascii="Times New Roman" w:hAnsi="Times New Roman" w:cs="Times New Roman"/>
          <w:i/>
        </w:rPr>
        <w:t>Лемма о двух системах векторов. Базис, размерность, координаты. Понятие о бесконечномерных пространствах.</w:t>
      </w:r>
    </w:p>
    <w:p w14:paraId="5EB4FA28" w14:textId="77777777" w:rsidR="001D6353" w:rsidRPr="00481383" w:rsidRDefault="001D6353" w:rsidP="001D6353">
      <w:pPr>
        <w:rPr>
          <w:rFonts w:ascii="Times New Roman" w:hAnsi="Times New Roman" w:cs="Times New Roman"/>
          <w:b/>
          <w:iCs/>
        </w:rPr>
      </w:pPr>
      <w:r w:rsidRPr="00481383">
        <w:rPr>
          <w:rFonts w:ascii="Times New Roman" w:hAnsi="Times New Roman" w:cs="Times New Roman"/>
          <w:b/>
          <w:iCs/>
        </w:rPr>
        <w:t>Лема о двух системах векторов</w:t>
      </w:r>
      <w:r w:rsidRPr="00481383">
        <w:rPr>
          <w:rFonts w:ascii="Times New Roman" w:hAnsi="Times New Roman" w:cs="Times New Roman"/>
          <w:bCs/>
          <w:iCs/>
        </w:rPr>
        <w:t>.</w:t>
      </w:r>
    </w:p>
    <w:p w14:paraId="5FEDB336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hAnsi="Times New Roman" w:cs="Times New Roman"/>
          <w:bCs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и</w:t>
      </w:r>
      <m:oMath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две системы векторо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(линейное пространство), причём вторая система линейно независима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n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для всех </w:t>
      </w:r>
      <m:oMath>
        <m:r>
          <w:rPr>
            <w:rFonts w:ascii="Cambria Math" w:eastAsiaTheme="minorEastAsia" w:hAnsi="Cambria Math" w:cs="Times New Roman"/>
          </w:rPr>
          <m:t>j=1,…,m.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</w:t>
      </w:r>
      <m:oMath>
        <m:r>
          <w:rPr>
            <w:rFonts w:ascii="Cambria Math" w:eastAsiaTheme="minorEastAsia" w:hAnsi="Cambria Math" w:cs="Times New Roman"/>
          </w:rPr>
          <m:t>k≥</m:t>
        </m:r>
        <m:r>
          <w:rPr>
            <w:rFonts w:ascii="Cambria Math" w:eastAsiaTheme="minorEastAsia" w:hAnsi="Cambria Math" w:cs="Times New Roman"/>
            <w:lang w:val="en-US"/>
          </w:rPr>
          <m:t>m</m:t>
        </m:r>
      </m:oMath>
      <w:r w:rsidRPr="00481383">
        <w:rPr>
          <w:rFonts w:ascii="Times New Roman" w:eastAsiaTheme="minorEastAsia" w:hAnsi="Times New Roman" w:cs="Times New Roman"/>
          <w:bCs/>
        </w:rPr>
        <w:t>. Иными словами, с</w:t>
      </w:r>
      <w:r w:rsidRPr="00481383">
        <w:rPr>
          <w:rFonts w:ascii="Times New Roman" w:hAnsi="Times New Roman" w:cs="Times New Roman"/>
          <w:bCs/>
          <w:iCs/>
        </w:rPr>
        <w:t xml:space="preserve">реди линейных комбинаций данных </w:t>
      </w:r>
      <m:oMath>
        <m:r>
          <w:rPr>
            <w:rFonts w:ascii="Cambria Math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екторов может быть не более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линейно независимых.</w:t>
      </w:r>
    </w:p>
    <w:p w14:paraId="3D0100EC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азис</w:t>
      </w:r>
      <w:r w:rsidRPr="00481383">
        <w:rPr>
          <w:rFonts w:ascii="Times New Roman" w:eastAsiaTheme="minorEastAsia" w:hAnsi="Times New Roman" w:cs="Times New Roman"/>
          <w:bCs/>
        </w:rPr>
        <w:t>.</w:t>
      </w:r>
      <w:r w:rsidRPr="00481383"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</w:rPr>
        <w:t xml:space="preserve">Конечная совокупность векторов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называется базисом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и только тогда, когда выполнены два условия: </w:t>
      </w:r>
    </w:p>
    <w:p w14:paraId="6A8D438F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систем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линейно независима; </w:t>
      </w:r>
    </w:p>
    <w:p w14:paraId="4865BF62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m:oMath>
        <m:r>
          <w:rPr>
            <w:rFonts w:ascii="Cambria Math" w:eastAsiaTheme="minorEastAsia" w:hAnsi="Cambria Math" w:cs="Times New Roman"/>
          </w:rPr>
          <m:t>L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26BE4CD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Второе условие означает в точности, что каждый вектор x </w:t>
      </w:r>
      <w:r w:rsidRPr="00481383">
        <w:rPr>
          <w:rFonts w:ascii="Cambria Math" w:eastAsiaTheme="minorEastAsia" w:hAnsi="Cambria Math" w:cs="Cambria Math"/>
          <w:bCs/>
        </w:rPr>
        <w:t>∈</w:t>
      </w:r>
      <w:r w:rsidRPr="00481383">
        <w:rPr>
          <w:rFonts w:ascii="Times New Roman" w:eastAsiaTheme="minorEastAsia" w:hAnsi="Times New Roman" w:cs="Times New Roman"/>
          <w:bCs/>
        </w:rPr>
        <w:t xml:space="preserve"> L есть линейная комбинация элементов базиса: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03549E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Размерность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 – число элементов базиса.</w:t>
      </w:r>
      <w:r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Если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im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, то говорят также, что пространство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является n-мерным.</w:t>
      </w:r>
    </w:p>
    <w:p w14:paraId="17616DC1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Координаты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из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называются координатами вектора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 базисе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FBC4420" w14:textId="77777777" w:rsidR="001D6353" w:rsidRPr="00F84EB1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есконечномерные пространства</w:t>
      </w:r>
      <w:r w:rsidRPr="00481383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Определение. </w:t>
      </w:r>
    </w:p>
    <w:p w14:paraId="448E3FFD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 xml:space="preserve">Бесконечная система векторов линейного пространства L на зевается линейно независимой, если любая её конечная подсистема линейно независима. </w:t>
      </w:r>
    </w:p>
    <w:p w14:paraId="2039A7E0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Линейное пространство, в котором есть бесконечная линейно независимая система, называется бесконечномерным.</w:t>
      </w:r>
    </w:p>
    <w:p w14:paraId="5EEA037B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Пространство, в котором нет ни одной бесконечной линейно независимой системы, называется конечномерным.</w:t>
      </w:r>
    </w:p>
    <w:p w14:paraId="52946DFC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линейное пространство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является конечномерным. Тогда числ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(максимальное число линейно независимых элементо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) существует. </w:t>
      </w:r>
    </w:p>
    <w:p w14:paraId="234C3065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о условию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ненулевой вектор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,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В противном случае найдётс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2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должая этот процесс, построим такую линейно независимую систем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что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. В соответствии со свойством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∘</m:t>
            </m:r>
          </m:sup>
        </m:sSup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й зависимости это означает, что каждый вектор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есть линейная комбинация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е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  <w:sz w:val="22"/>
            <w:szCs w:val="22"/>
          </w:rPr>
          <m:t>lin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цесс построения такой цепочки линейно независимых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язательно оборвётся, иначе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бесконечна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Покажем, что число векторов в построенной системе не зависит от способа выбора линейно независимых векторов. Пусть наряду с системой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писанным методом построена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Тогда, как отмечалось, при всех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</w:p>
    <w:p w14:paraId="3CE94FFC" w14:textId="77777777" w:rsidR="001D6353" w:rsidRPr="00481383" w:rsidRDefault="008442A6" w:rsidP="001D6353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DAE405A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Применяя дважды лемму предыдущего пункта о двух системах векторов, мы получим, что одновременно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Это означает, что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Теорем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доказан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0E79351" w14:textId="77777777" w:rsidR="001D635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  <w:b/>
          <w:bCs/>
        </w:rPr>
        <w:t>Замечание</w:t>
      </w:r>
      <w:r w:rsidRPr="00481383">
        <w:rPr>
          <w:rFonts w:ascii="Times New Roman" w:hAnsi="Times New Roman" w:cs="Times New Roman"/>
        </w:rPr>
        <w:t xml:space="preserve">. Отметим ещё раз, что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</w:rPr>
        <w:t xml:space="preserve"> — любая линейно независимая система с числом векторов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</m:t>
            </m:r>
          </m:e>
        </m:d>
      </m:oMath>
      <w:r w:rsidRPr="00481383">
        <w:rPr>
          <w:rFonts w:ascii="Times New Roman" w:hAnsi="Times New Roman" w:cs="Times New Roman"/>
        </w:rPr>
        <w:t xml:space="preserve">, то обязательно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li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</w:rPr>
        <w:t xml:space="preserve">. В конечномерном пространстве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≠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система с такими свойствами, как мы показали, обязательно существует.</w:t>
      </w:r>
    </w:p>
    <w:p w14:paraId="4F0B3D00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7D301A24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3967C706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lastRenderedPageBreak/>
        <w:t>Теорема 1</w:t>
      </w:r>
      <w:r w:rsidRPr="00233735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A1A3F">
        <w:rPr>
          <w:rFonts w:ascii="Times New Roman" w:eastAsiaTheme="minorEastAsia" w:hAnsi="Times New Roman" w:cs="Times New Roman"/>
          <w:bCs/>
        </w:rPr>
        <w:t xml:space="preserve">Если 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существует базис, то любые два базис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имеют </w:t>
      </w:r>
      <w:r>
        <w:rPr>
          <w:rFonts w:ascii="Times New Roman" w:eastAsiaTheme="minorEastAsia" w:hAnsi="Times New Roman" w:cs="Times New Roman"/>
          <w:bCs/>
        </w:rPr>
        <w:t>одинаковое</w:t>
      </w:r>
      <w:r w:rsidRPr="004A1A3F">
        <w:rPr>
          <w:rFonts w:ascii="Times New Roman" w:eastAsiaTheme="minorEastAsia" w:hAnsi="Times New Roman" w:cs="Times New Roman"/>
          <w:bCs/>
        </w:rPr>
        <w:t xml:space="preserve"> количество элементов. Далее, коэффициенты разложения вектора </w:t>
      </w:r>
      <m:oMath>
        <m:r>
          <w:rPr>
            <w:rFonts w:ascii="Cambria Math" w:eastAsiaTheme="minorEastAsia" w:hAnsi="Cambria Math" w:cs="Times New Roman"/>
          </w:rPr>
          <m:t>x ∈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по данному базису (то есть 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A1A3F">
        <w:rPr>
          <w:rFonts w:ascii="Times New Roman" w:eastAsiaTheme="minorEastAsia" w:hAnsi="Times New Roman" w:cs="Times New Roman"/>
          <w:bCs/>
        </w:rPr>
        <w:t xml:space="preserve"> определяются единственным образом</w:t>
      </w:r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5D4AF30A" w14:textId="77777777" w:rsidR="001D6353" w:rsidRPr="00A928BE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A928BE">
        <w:rPr>
          <w:rFonts w:ascii="Times New Roman" w:eastAsiaTheme="minorEastAsia" w:hAnsi="Times New Roman" w:cs="Times New Roman"/>
          <w:b/>
        </w:rPr>
        <w:t>Доказательство</w:t>
      </w:r>
      <w:r w:rsidRPr="00233735">
        <w:rPr>
          <w:rFonts w:ascii="Times New Roman" w:eastAsiaTheme="minorEastAsia" w:hAnsi="Times New Roman" w:cs="Times New Roman"/>
          <w:bCs/>
        </w:rPr>
        <w:t>.</w:t>
      </w:r>
    </w:p>
    <w:p w14:paraId="1F5AB9E0" w14:textId="77777777" w:rsidR="001D6353" w:rsidRPr="00295387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 w:rsidRPr="00295387">
        <w:rPr>
          <w:rFonts w:ascii="Times New Roman" w:eastAsiaTheme="minorEastAsia" w:hAnsi="Times New Roman" w:cs="Times New Roman"/>
          <w:bCs/>
        </w:rPr>
        <w:t xml:space="preserve">Пусть существует два базиса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. Применяя лемму о двух системах в двух направлениях, получим </w:t>
      </w:r>
      <m:oMath>
        <m:r>
          <w:rPr>
            <w:rFonts w:ascii="Cambria Math" w:eastAsiaTheme="minorEastAsia" w:hAnsi="Cambria Math" w:cs="Times New Roman"/>
          </w:rPr>
          <m:t>m≤k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k≤m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=&gt; </w:t>
      </w:r>
      <m:oMath>
        <m:r>
          <w:rPr>
            <w:rFonts w:ascii="Cambria Math" w:eastAsiaTheme="minorEastAsia" w:hAnsi="Cambria Math" w:cs="Times New Roman"/>
          </w:rPr>
          <m:t>k=m</m:t>
        </m:r>
      </m:oMath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769987C9" w14:textId="77777777" w:rsidR="001D6353" w:rsidRPr="00481383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>
        <w:rPr>
          <w:rFonts w:ascii="Times New Roman" w:eastAsiaTheme="minorEastAsia" w:hAnsi="Times New Roman" w:cs="Times New Roman"/>
          <w:bCs/>
        </w:rPr>
        <w:t>Единственность координат (6 свойство линейной зависимости)</w:t>
      </w:r>
    </w:p>
    <w:p w14:paraId="7AFB19CF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Теорема</w:t>
      </w:r>
      <w:r>
        <w:rPr>
          <w:rFonts w:ascii="Times New Roman" w:eastAsiaTheme="minorEastAsia" w:hAnsi="Times New Roman" w:cs="Times New Roman"/>
          <w:b/>
          <w:iCs/>
        </w:rPr>
        <w:t xml:space="preserve"> 2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конечномерное </w:t>
      </w:r>
      <m:oMath>
        <m:r>
          <w:rPr>
            <w:rFonts w:ascii="Cambria Math" w:eastAsiaTheme="minorEastAsia" w:hAnsi="Cambria Math" w:cs="Times New Roman"/>
          </w:rPr>
          <m:t>⟺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обладает базисом или </w:t>
      </w:r>
      <m:oMath>
        <m:r>
          <w:rPr>
            <w:rFonts w:ascii="Cambria Math" w:eastAsiaTheme="minorEastAsia" w:hAnsi="Cambria Math" w:cs="Times New Roman"/>
          </w:rPr>
          <m:t>L={0}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. </w:t>
      </w:r>
    </w:p>
    <w:p w14:paraId="0E1A1AB4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Следствие</w:t>
      </w:r>
      <w:r w:rsidRPr="00481383">
        <w:rPr>
          <w:rFonts w:ascii="Times New Roman" w:eastAsiaTheme="minorEastAsia" w:hAnsi="Times New Roman" w:cs="Times New Roman"/>
          <w:bCs/>
          <w:iCs/>
        </w:rPr>
        <w:t>: любое бесконечномерное пространство не имеет базиса.</w:t>
      </w:r>
    </w:p>
    <w:p w14:paraId="1A7F32A6" w14:textId="77777777" w:rsidR="001D6353" w:rsidRPr="00481383" w:rsidRDefault="001D6353" w:rsidP="001D6353">
      <w:pPr>
        <w:pStyle w:val="FirstParagraph"/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CC6DA2E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  <w:lang w:val="ru-RU"/>
          </w:rPr>
          <m:t>⟹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— конечномерное пространство. Если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существует такая конечная линейно независимая система, которая даёт в линейной оболочке всё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— иными словами, существует базис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3ACE251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481383">
        <w:rPr>
          <w:rFonts w:ascii="Times New Roman" w:hAnsi="Times New Roman" w:cs="Times New Roman"/>
        </w:rPr>
        <w:t xml:space="preserve">. Если в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существует базис, то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обязательно конечномерно: число элементов любой линейно независимой системы не превосходит dim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>. Это сразу следует из леммы о двух системах векторов.</w:t>
      </w:r>
    </w:p>
    <w:p w14:paraId="6A72FB77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</w:rPr>
        <w:t xml:space="preserve">Конечномерность пространства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отмечалась в предыдущем пункте.</w:t>
      </w:r>
      <w:r>
        <w:rPr>
          <w:rFonts w:ascii="Times New Roman" w:hAnsi="Times New Roman" w:cs="Times New Roman"/>
        </w:rPr>
        <w:t xml:space="preserve"> </w:t>
      </w:r>
      <w:r w:rsidRPr="00481383">
        <w:rPr>
          <w:rFonts w:ascii="Times New Roman" w:hAnsi="Times New Roman" w:cs="Times New Roman"/>
        </w:rPr>
        <w:t>Теорема доказана.</w:t>
      </w:r>
    </w:p>
    <w:p w14:paraId="5825ED5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Примеры:</w:t>
      </w:r>
    </w:p>
    <w:p w14:paraId="420F8FD4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m:oMath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en-US"/>
          </w:rPr>
          <m:t>={0}</m:t>
        </m:r>
      </m:oMath>
      <w:r w:rsidRPr="00481383">
        <w:rPr>
          <w:rFonts w:ascii="Times New Roman" w:eastAsiaTheme="minorEastAsia" w:hAnsi="Times New Roman" w:cs="Times New Roman"/>
          <w:bCs/>
          <w:i/>
          <w:lang w:val="en-US"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– </w:t>
      </w:r>
      <w:r w:rsidRPr="00481383">
        <w:rPr>
          <w:rFonts w:ascii="Times New Roman" w:eastAsiaTheme="minorEastAsia" w:hAnsi="Times New Roman" w:cs="Times New Roman"/>
          <w:bCs/>
          <w:iCs/>
        </w:rPr>
        <w:t>конечномерное</w:t>
      </w:r>
    </w:p>
    <w:p w14:paraId="6A0D94B3" w14:textId="77777777" w:rsidR="001D6353" w:rsidRPr="00481383" w:rsidRDefault="008442A6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</m:oMath>
      <w:r w:rsidR="001D6353" w:rsidRPr="00481383">
        <w:rPr>
          <w:rFonts w:ascii="Times New Roman" w:eastAsiaTheme="minorEastAsia" w:hAnsi="Times New Roman" w:cs="Times New Roman"/>
          <w:bCs/>
          <w:lang w:val="en-US"/>
        </w:rPr>
        <w:t xml:space="preserve"> – </w:t>
      </w:r>
      <w:r w:rsidR="001D6353" w:rsidRPr="00481383">
        <w:rPr>
          <w:rFonts w:ascii="Times New Roman" w:eastAsiaTheme="minorEastAsia" w:hAnsi="Times New Roman" w:cs="Times New Roman"/>
          <w:bCs/>
        </w:rPr>
        <w:t>конечномерное</w:t>
      </w:r>
    </w:p>
    <w:p w14:paraId="260E8B51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R[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>]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бесконечномерное (</w:t>
      </w:r>
      <m:oMath>
        <m:r>
          <w:rPr>
            <w:rFonts w:ascii="Cambria Math" w:eastAsiaTheme="minorEastAsia" w:hAnsi="Cambria Math" w:cs="Times New Roman"/>
          </w:rPr>
          <m:t xml:space="preserve">1, 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,…)</m:t>
        </m:r>
      </m:oMath>
    </w:p>
    <w:p w14:paraId="170378AC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  <w:lang w:val="en-US"/>
          </w:rPr>
          <m:t>[a,b]</m:t>
        </m:r>
      </m:oMath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 – </w:t>
      </w:r>
      <w:r w:rsidRPr="00481383">
        <w:rPr>
          <w:rFonts w:ascii="Times New Roman" w:eastAsiaTheme="minorEastAsia" w:hAnsi="Times New Roman" w:cs="Times New Roman"/>
          <w:bCs/>
          <w:iCs/>
        </w:rPr>
        <w:t>бесконечномерное</w:t>
      </w:r>
    </w:p>
    <w:p w14:paraId="7B391494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3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ладает базисом. Тогда произвольная линейно независимая система может быть дополнена до базиса.</w:t>
      </w:r>
    </w:p>
    <w:p w14:paraId="57D77783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</w:p>
    <w:p w14:paraId="33499E55" w14:textId="77777777" w:rsidR="001D6353" w:rsidRPr="003F0B91" w:rsidRDefault="001D6353">
      <w:pPr>
        <w:rPr>
          <w:rFonts w:ascii="Times New Roman" w:hAnsi="Times New Roman" w:cs="Times New Roman"/>
        </w:rPr>
      </w:pPr>
    </w:p>
    <w:p w14:paraId="7D417B1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30B6D87F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69EF8B6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0F9EC4DC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3494EE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ACA967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0ABDD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BE4113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655FB6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410752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582C029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2D3D6EB4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2C3D47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D68E7D2" w14:textId="7358A64B" w:rsidR="003F0B91" w:rsidRDefault="005560BA">
      <w:pPr>
        <w:rPr>
          <w:rFonts w:ascii="Times New Roman" w:hAnsi="Times New Roman" w:cs="Times New Roman"/>
          <w:u w:val="single"/>
        </w:rPr>
      </w:pPr>
      <w:r w:rsidRPr="005560BA">
        <w:rPr>
          <w:rFonts w:ascii="Times New Roman" w:hAnsi="Times New Roman" w:cs="Times New Roman"/>
          <w:u w:val="single"/>
        </w:rPr>
        <w:lastRenderedPageBreak/>
        <w:t>Билет 21)</w:t>
      </w:r>
    </w:p>
    <w:p w14:paraId="69B52600" w14:textId="40322D53" w:rsidR="005560BA" w:rsidRPr="005560BA" w:rsidRDefault="005560BA" w:rsidP="005560BA">
      <w:pPr>
        <w:jc w:val="center"/>
        <w:rPr>
          <w:rFonts w:ascii="Times New Roman" w:hAnsi="Times New Roman" w:cs="Times New Roman"/>
          <w:i/>
          <w:iCs/>
        </w:rPr>
      </w:pPr>
      <w:r w:rsidRPr="005560BA">
        <w:rPr>
          <w:rFonts w:ascii="Times New Roman" w:hAnsi="Times New Roman" w:cs="Times New Roman"/>
          <w:i/>
          <w:iCs/>
        </w:rPr>
        <w:t>Длина и угол в евклидовом пространстве. Неравенство Коши – Буняковского.</w:t>
      </w:r>
    </w:p>
    <w:p w14:paraId="725B9AF7" w14:textId="2B840C97" w:rsidR="005560BA" w:rsidRDefault="005560BA">
      <w:pPr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:=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(x,x)</m:t>
            </m:r>
          </m:e>
        </m:rad>
      </m:oMath>
      <w:r>
        <w:rPr>
          <w:rFonts w:ascii="Times New Roman" w:eastAsiaTheme="minorEastAsia" w:hAnsi="Times New Roman" w:cs="Times New Roman"/>
        </w:rPr>
        <w:t xml:space="preserve"> – Длина вектора </w:t>
      </w:r>
      <m:oMath>
        <m:r>
          <w:rPr>
            <w:rFonts w:ascii="Cambria Math" w:hAnsi="Cambria Math" w:cs="Times New Roman"/>
          </w:rPr>
          <m:t>x</m:t>
        </m:r>
      </m:oMath>
      <w:r w:rsidR="00A43CC1">
        <w:rPr>
          <w:rFonts w:ascii="Times New Roman" w:eastAsiaTheme="minorEastAsia" w:hAnsi="Times New Roman" w:cs="Times New Roman"/>
        </w:rPr>
        <w:t xml:space="preserve"> (также называется нормой)</w:t>
      </w:r>
    </w:p>
    <w:p w14:paraId="7471DC85" w14:textId="77777777" w:rsidR="00B846E6" w:rsidRPr="00B846E6" w:rsidRDefault="00B846E6" w:rsidP="00B846E6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Каноническая длина вектор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в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p>
        </m:sSup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N</m:t>
        </m:r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связана со стандартным скалярным произведением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∑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и равна</w:t>
      </w:r>
    </w:p>
    <w:p w14:paraId="4F25C0BE" w14:textId="77777777" w:rsidR="00B846E6" w:rsidRPr="00B846E6" w:rsidRDefault="008442A6" w:rsidP="00B846E6">
      <w:pPr>
        <w:pStyle w:val="Compact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+…+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sz w:val="22"/>
              <w:szCs w:val="22"/>
            </w:rPr>
            <m:t> 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E4393DF" w14:textId="46B15C67" w:rsidR="00A43CC1" w:rsidRDefault="00B846E6">
      <w:pPr>
        <w:rPr>
          <w:rFonts w:ascii="Times New Roman" w:hAnsi="Times New Roman" w:cs="Times New Roman"/>
          <w:lang w:val="en-US"/>
        </w:rPr>
      </w:pPr>
      <w:r w:rsidRPr="00B846E6">
        <w:rPr>
          <w:rFonts w:ascii="Times New Roman" w:hAnsi="Times New Roman" w:cs="Times New Roman"/>
          <w:b/>
          <w:bCs/>
        </w:rPr>
        <w:t>Свойства</w:t>
      </w:r>
      <w:r>
        <w:rPr>
          <w:rFonts w:ascii="Times New Roman" w:hAnsi="Times New Roman" w:cs="Times New Roman"/>
          <w:lang w:val="en-US"/>
        </w:rPr>
        <w:t>:</w:t>
      </w:r>
    </w:p>
    <w:p w14:paraId="68912D5E" w14:textId="75E3C66E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≥0;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0⟺x=0.</m:t>
        </m:r>
      </m:oMath>
    </w:p>
    <w:p w14:paraId="30189BAE" w14:textId="72F09999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,λ∈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R.</m:t>
        </m:r>
      </m:oMath>
    </w:p>
    <w:p w14:paraId="4EE4FD26" w14:textId="4EAB013A" w:rsidR="00B846E6" w:rsidRPr="004E1E3C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+y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 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lang w:val="en-US"/>
          </w:rPr>
          <m:t>+|y|</m:t>
        </m:r>
      </m:oMath>
    </w:p>
    <w:p w14:paraId="7A4B5724" w14:textId="16EAD457" w:rsidR="004E1E3C" w:rsidRPr="00FE7926" w:rsidRDefault="004E1E3C" w:rsidP="004E1E3C">
      <w:pPr>
        <w:rPr>
          <w:rFonts w:ascii="Times New Roman" w:eastAsiaTheme="minorEastAsia" w:hAnsi="Times New Roman" w:cs="Times New Roman"/>
        </w:rPr>
      </w:pPr>
      <w:r w:rsidRPr="004E1E3C">
        <w:rPr>
          <w:rFonts w:ascii="Times New Roman" w:hAnsi="Times New Roman" w:cs="Times New Roman"/>
          <w:b/>
          <w:bCs/>
        </w:rPr>
        <w:t>Теорема Пифагор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⟺x</m:t>
        </m:r>
        <m:r>
          <w:rPr>
            <w:rFonts w:ascii="Cambria Math" w:eastAsiaTheme="minorEastAsia" w:hAnsi="Cambria Math" w:cs="Times New Roman"/>
          </w:rPr>
          <m:t>⊥</m:t>
        </m:r>
        <m:r>
          <w:rPr>
            <w:rFonts w:ascii="Cambria Math" w:eastAsiaTheme="minorEastAsia" w:hAnsi="Cambria Math" w:cs="Times New Roman"/>
            <w:lang w:val="en-US"/>
          </w:rPr>
          <m:t>y</m:t>
        </m:r>
      </m:oMath>
    </w:p>
    <w:p w14:paraId="119EA10E" w14:textId="580E0A6F" w:rsidR="004E1E3C" w:rsidRPr="004E1E3C" w:rsidRDefault="004E1E3C" w:rsidP="004E1E3C">
      <w:pPr>
        <w:rPr>
          <w:rFonts w:ascii="Times New Roman" w:eastAsiaTheme="minorEastAsia" w:hAnsi="Times New Roman" w:cs="Times New Roman"/>
          <w:i/>
        </w:rPr>
      </w:pPr>
      <w:r w:rsidRPr="004E1E3C">
        <w:rPr>
          <w:rFonts w:ascii="Times New Roman" w:hAnsi="Times New Roman" w:cs="Times New Roman"/>
          <w:b/>
          <w:bCs/>
        </w:rPr>
        <w:t>Равенство параллелограмм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-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</w:rPr>
              <m:t>2(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2BD96EA1" w14:textId="77777777" w:rsidR="00684A47" w:rsidRDefault="00A8195C" w:rsidP="00A8195C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Угол</w:t>
      </w:r>
      <w:r w:rsidRPr="00A8195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φ</m:t>
        </m:r>
      </m:oMath>
      <w:r>
        <w:rPr>
          <w:rFonts w:ascii="Times New Roman" w:eastAsiaTheme="minorEastAsia" w:hAnsi="Times New Roman" w:cs="Times New Roman"/>
        </w:rPr>
        <w:t xml:space="preserve"> между векторами </w:t>
      </w:r>
      <m:oMath>
        <m:r>
          <w:rPr>
            <w:rFonts w:ascii="Cambria Math" w:eastAsiaTheme="minorEastAsia" w:hAnsi="Cambria Math" w:cs="Times New Roman"/>
          </w:rPr>
          <m:t>x,</m:t>
        </m:r>
        <m:r>
          <w:rPr>
            <w:rFonts w:ascii="Cambria Math" w:eastAsiaTheme="minorEastAsia" w:hAnsi="Cambria Math" w:cs="Times New Roman"/>
            <w:lang w:val="en-US"/>
          </w:rPr>
          <m:t>y</m:t>
        </m:r>
        <m:r>
          <w:rPr>
            <w:rFonts w:ascii="Cambria Math" w:eastAsiaTheme="minorEastAsia" w:hAnsi="Cambria Math" w:cs="Times New Roman"/>
          </w:rPr>
          <m:t>≠0</m:t>
        </m:r>
      </m:oMath>
      <w:r w:rsidR="00684A47" w:rsidRPr="00684A47">
        <w:rPr>
          <w:rFonts w:ascii="Times New Roman" w:eastAsiaTheme="minorEastAsia" w:hAnsi="Times New Roman" w:cs="Times New Roman"/>
        </w:rPr>
        <w:t xml:space="preserve"> </w:t>
      </w:r>
      <w:r w:rsidR="00684A47">
        <w:rPr>
          <w:rFonts w:ascii="Times New Roman" w:eastAsiaTheme="minorEastAsia" w:hAnsi="Times New Roman" w:cs="Times New Roman"/>
        </w:rPr>
        <w:t xml:space="preserve">определяется соотношением </w:t>
      </w:r>
    </w:p>
    <w:p w14:paraId="153FB99F" w14:textId="7207DEEA" w:rsidR="00A8195C" w:rsidRPr="00684A47" w:rsidRDefault="00684A47" w:rsidP="00684A47">
      <w:pPr>
        <w:jc w:val="center"/>
        <w:rPr>
          <w:rFonts w:ascii="Times New Roman" w:eastAsiaTheme="minorEastAsia" w:hAnsi="Times New Roman" w:cs="Times New Roman"/>
          <w:i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⁡φ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(x,y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∣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994896F" w14:textId="7395D414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(</w:t>
      </w:r>
      <w:r w:rsidR="00C0132A">
        <w:rPr>
          <w:rFonts w:ascii="Times New Roman" w:hAnsi="Times New Roman" w:cs="Times New Roman"/>
          <w:b/>
          <w:bCs/>
          <w:sz w:val="22"/>
          <w:szCs w:val="22"/>
          <w:lang w:val="ru-RU"/>
        </w:rPr>
        <w:t>неравенство Коши-Буняковского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>)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Для любых векторов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неравенство</w:t>
      </w:r>
    </w:p>
    <w:p w14:paraId="1269304F" w14:textId="77777777" w:rsidR="00684A47" w:rsidRPr="00684A47" w:rsidRDefault="008442A6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86EF707" w14:textId="69B28781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Равенство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только для коллинеарных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(различающихся скалярным множителем). </w:t>
      </w:r>
      <w:r>
        <w:rPr>
          <w:rFonts w:ascii="Times New Roman" w:hAnsi="Times New Roman" w:cs="Times New Roman"/>
          <w:sz w:val="22"/>
          <w:szCs w:val="22"/>
          <w:lang w:val="ru-RU"/>
        </w:rPr>
        <w:t>Час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используетс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следующа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эквивалентная форма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0407A775" w14:textId="77777777" w:rsidR="00684A47" w:rsidRPr="00684A47" w:rsidRDefault="008442A6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4AFD3CD" w14:textId="531EEDDE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Доказательство. Ес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неравенства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обращаются в равенство. Зафиксируем пар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Рассмотрим функцию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>, определённую равенством</w:t>
      </w:r>
    </w:p>
    <w:p w14:paraId="585D1DF6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h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75352F1" w14:textId="77777777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Из четвёртого свойства скалярного произведения следует, что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 всех действительных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В связи с этим дискриминант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должен быть неположительным:</w:t>
      </w:r>
    </w:p>
    <w:p w14:paraId="22A1A299" w14:textId="77777777" w:rsidR="00684A47" w:rsidRPr="008156FF" w:rsidRDefault="00684A47" w:rsidP="00684A47">
      <w:pPr>
        <w:pStyle w:val="ac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D</m:t>
          </m:r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r>
            <w:rPr>
              <w:rFonts w:ascii="Cambria Math" w:hAnsi="Cambria Math" w:cs="Times New Roman"/>
            </w:rPr>
            <m:t>4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0A78BE0E" w14:textId="62B680EC" w:rsidR="008156FF" w:rsidRPr="00684A47" w:rsidRDefault="008442A6" w:rsidP="008156FF">
      <w:pPr>
        <w:pStyle w:val="ac"/>
        <w:jc w:val="center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2DE78028" w14:textId="221E45F9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что эквивалентно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неравенству 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дстановк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x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водит к совпадению обеих частей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первого неравенства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кажем, что иных ситуаций равенства нет. Если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если в первом неравенств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равенство 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то обязательн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Поэтому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для некоторого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 Это означает, что</w:t>
      </w:r>
    </w:p>
    <w:p w14:paraId="252C3754" w14:textId="77777777" w:rsidR="00684A47" w:rsidRPr="00684A47" w:rsidRDefault="008442A6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2C535F38" w14:textId="167A13CB" w:rsid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есть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Теорема доказана.</w:t>
      </w:r>
    </w:p>
    <w:p w14:paraId="538FC680" w14:textId="77777777" w:rsidR="008156FF" w:rsidRDefault="008156FF" w:rsidP="008156FF">
      <w:pPr>
        <w:pStyle w:val="ac"/>
      </w:pPr>
    </w:p>
    <w:p w14:paraId="30A448CC" w14:textId="77777777" w:rsidR="008156FF" w:rsidRDefault="008156FF" w:rsidP="008156FF">
      <w:pPr>
        <w:pStyle w:val="ac"/>
      </w:pPr>
    </w:p>
    <w:p w14:paraId="1D4B6AF8" w14:textId="77777777" w:rsidR="008156FF" w:rsidRDefault="008156FF" w:rsidP="008156FF">
      <w:pPr>
        <w:pStyle w:val="ac"/>
      </w:pPr>
    </w:p>
    <w:p w14:paraId="2A408AC7" w14:textId="77777777" w:rsidR="008156FF" w:rsidRDefault="008156FF" w:rsidP="008156FF">
      <w:pPr>
        <w:pStyle w:val="ac"/>
      </w:pPr>
    </w:p>
    <w:p w14:paraId="4CDAF472" w14:textId="77777777" w:rsidR="004E1E3C" w:rsidRDefault="004E1E3C" w:rsidP="008156FF">
      <w:pPr>
        <w:pStyle w:val="ac"/>
      </w:pPr>
    </w:p>
    <w:p w14:paraId="54CBA0B0" w14:textId="2DB3268F" w:rsidR="008156FF" w:rsidRDefault="008156FF" w:rsidP="008156FF">
      <w:pPr>
        <w:pStyle w:val="ac"/>
        <w:rPr>
          <w:rFonts w:ascii="Times New Roman" w:hAnsi="Times New Roman" w:cs="Times New Roman"/>
        </w:rPr>
      </w:pPr>
      <w:r w:rsidRPr="008156FF">
        <w:rPr>
          <w:rFonts w:ascii="Times New Roman" w:hAnsi="Times New Roman" w:cs="Times New Roman"/>
          <w:b/>
          <w:bCs/>
        </w:rPr>
        <w:lastRenderedPageBreak/>
        <w:t>Частные виды неравенства</w:t>
      </w:r>
      <w:r w:rsidRPr="008156FF">
        <w:rPr>
          <w:rFonts w:ascii="Times New Roman" w:hAnsi="Times New Roman" w:cs="Times New Roman"/>
        </w:rPr>
        <w:t>.</w:t>
      </w:r>
    </w:p>
    <w:p w14:paraId="52F387DC" w14:textId="0623FE3B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>Для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 xml:space="preserve">пространства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,n=1,2,3</m:t>
        </m:r>
      </m:oMath>
      <w:r w:rsidRPr="00C0132A">
        <w:rPr>
          <w:rFonts w:ascii="Times New Roman" w:hAnsi="Times New Roman" w:cs="Times New Roman"/>
        </w:rPr>
        <w:t xml:space="preserve">, неравенств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эквивалентно</w:t>
      </w:r>
      <w:r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osφ</m:t>
            </m:r>
          </m:e>
        </m:d>
        <m:r>
          <w:rPr>
            <w:rFonts w:ascii="Cambria Math" w:hAnsi="Cambria Math" w:cs="Cambria Math"/>
          </w:rPr>
          <m:t>≤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и не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даёт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ичего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ового.</w:t>
      </w:r>
    </w:p>
    <w:p w14:paraId="1CB3FAD7" w14:textId="4F745084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 xml:space="preserve">Для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C0132A">
        <w:rPr>
          <w:rFonts w:ascii="Times New Roman" w:hAnsi="Times New Roman" w:cs="Times New Roman"/>
        </w:rPr>
        <w:t xml:space="preserve"> с каноническим скалярным произведением соотно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C0132A">
        <w:rPr>
          <w:rFonts w:ascii="Times New Roman" w:hAnsi="Times New Roman" w:cs="Times New Roman"/>
        </w:rPr>
        <w:t>записывается как (</w:t>
      </w:r>
      <w:r>
        <w:rPr>
          <w:rFonts w:ascii="Times New Roman" w:hAnsi="Times New Roman" w:cs="Times New Roman"/>
        </w:rPr>
        <w:t>доказано Коши</w:t>
      </w:r>
      <w:r w:rsidRPr="00C0132A">
        <w:rPr>
          <w:rFonts w:ascii="Times New Roman" w:hAnsi="Times New Roman" w:cs="Times New Roman"/>
        </w:rPr>
        <w:t>)</w:t>
      </w:r>
    </w:p>
    <w:p w14:paraId="7CF8F674" w14:textId="17BD4457" w:rsidR="008156FF" w:rsidRPr="008156FF" w:rsidRDefault="008442A6" w:rsidP="008156FF">
      <w:pPr>
        <w:pStyle w:val="ac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BF40354" w14:textId="2452DF6D" w:rsidR="00684A47" w:rsidRPr="00C0132A" w:rsidRDefault="00C0132A" w:rsidP="00C0132A">
      <w:pPr>
        <w:pStyle w:val="a7"/>
        <w:numPr>
          <w:ilvl w:val="0"/>
          <w:numId w:val="15"/>
        </w:num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Пусть </w:t>
      </w:r>
      <m:oMath>
        <m:r>
          <w:rPr>
            <w:rFonts w:ascii="Cambria Math" w:hAnsi="Cambria Math" w:cs="Times New Roman"/>
            <w:lang w:val="en-US"/>
          </w:rPr>
          <m:t>E</m:t>
        </m:r>
        <m:r>
          <w:rPr>
            <w:rFonts w:ascii="Cambria Math" w:hAnsi="Cambria Math" w:cs="Times New Roman"/>
          </w:rPr>
          <m:t>=C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a,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 xml:space="preserve"> и f,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 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  <m:r>
              <w:rPr>
                <w:rFonts w:ascii="Cambria Math" w:hAnsi="Cambria Math" w:cs="Times New Roman"/>
              </w:rPr>
              <m:t>.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  <w:lang w:val="en-US"/>
          </w:rPr>
          <m:t>R</m:t>
        </m:r>
      </m:oMath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непрерывные функции. Пользуясь интегральным скалярным произведением, получаем</w:t>
      </w:r>
      <w:r w:rsidRPr="00C0132A">
        <w:rPr>
          <w:rFonts w:ascii="Times New Roman" w:eastAsiaTheme="minorEastAsia" w:hAnsi="Times New Roman" w:cs="Times New Roman"/>
          <w:iCs/>
        </w:rPr>
        <w:t>:</w:t>
      </w:r>
    </w:p>
    <w:p w14:paraId="6114B678" w14:textId="72A9002B" w:rsidR="00C0132A" w:rsidRPr="008442A6" w:rsidRDefault="00C0132A" w:rsidP="00C0132A">
      <w:pPr>
        <w:pStyle w:val="a7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|≤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E68B04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1AE191E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93EA8D8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0B05EC1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6C21A4B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3312804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B456D7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63AB87A9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409B2BB1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CD8096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CA36EC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68A6D98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1A9D8B9C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3F8A870B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62AA2E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328B3A0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1877859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30484FBC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49612322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9E022A7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801F1ED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84CC997" w14:textId="77777777" w:rsidR="00BE2536" w:rsidRDefault="00BE2536" w:rsidP="008442A6">
      <w:pPr>
        <w:rPr>
          <w:rFonts w:ascii="Times New Roman" w:hAnsi="Times New Roman" w:cs="Times New Roman"/>
          <w:iCs/>
        </w:rPr>
      </w:pPr>
    </w:p>
    <w:p w14:paraId="06C9DE38" w14:textId="4B402EB6" w:rsidR="008442A6" w:rsidRDefault="008442A6" w:rsidP="008442A6">
      <w:pPr>
        <w:rPr>
          <w:rFonts w:ascii="Times New Roman" w:hAnsi="Times New Roman" w:cs="Times New Roman"/>
          <w:iCs/>
          <w:u w:val="single"/>
        </w:rPr>
      </w:pPr>
      <w:r w:rsidRPr="008442A6">
        <w:rPr>
          <w:rFonts w:ascii="Times New Roman" w:hAnsi="Times New Roman" w:cs="Times New Roman"/>
          <w:iCs/>
          <w:u w:val="single"/>
        </w:rPr>
        <w:lastRenderedPageBreak/>
        <w:t>Билет 22)</w:t>
      </w:r>
    </w:p>
    <w:p w14:paraId="2E3BDBB4" w14:textId="6B39BA3B" w:rsidR="008442A6" w:rsidRDefault="008442A6" w:rsidP="008442A6">
      <w:pPr>
        <w:jc w:val="center"/>
        <w:rPr>
          <w:rFonts w:ascii="Times New Roman" w:hAnsi="Times New Roman" w:cs="Times New Roman"/>
          <w:i/>
        </w:rPr>
      </w:pPr>
      <w:r w:rsidRPr="008442A6">
        <w:rPr>
          <w:rFonts w:ascii="Times New Roman" w:hAnsi="Times New Roman" w:cs="Times New Roman"/>
          <w:i/>
        </w:rPr>
        <w:t>Ортогональный и ортонормированный базисы в евклидовом пространстве. Преимущества ортонормированного базиса. Ортогонализация Грама – Шмидта.</w:t>
      </w:r>
    </w:p>
    <w:p w14:paraId="6C9B2D6B" w14:textId="77777777" w:rsid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m:oMath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— евклидово пространство размерности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27D1072D" w14:textId="182A5AA9" w:rsidR="008442A6" w:rsidRP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8442A6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еделение</w:t>
      </w: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Базис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называется ортогональным, если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j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</w:rPr>
          <m:t>j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и ортонормированным, если дополнительн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>
        <w:rPr>
          <w:rFonts w:ascii="Times New Roman" w:hAnsi="Times New Roman" w:cs="Times New Roman"/>
          <w:sz w:val="22"/>
          <w:szCs w:val="22"/>
          <w:lang w:val="ru-RU"/>
        </w:rPr>
        <w:t>Другими словами</w:t>
      </w:r>
      <w:r w:rsidRPr="008442A6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  <w:lang w:val="ru-RU"/>
        </w:rPr>
        <w:t>ортонормированный</w:t>
      </w:r>
      <w:r w:rsidRPr="008442A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базис определяется соотношением</w:t>
      </w:r>
    </w:p>
    <w:p w14:paraId="190D0F69" w14:textId="77777777" w:rsidR="008442A6" w:rsidRPr="008442A6" w:rsidRDefault="008442A6" w:rsidP="008442A6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box>
            <m:boxPr>
              <m:opEmu m:val="1"/>
              <m:ctrlPr>
                <w:rPr>
                  <w:rFonts w:ascii="Cambria Math" w:hAnsi="Cambria Math" w:cs="Times New Roman"/>
                  <w:lang w:val="en-US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 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 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</m:mr>
              </m:m>
            </m:e>
          </m:d>
        </m:oMath>
      </m:oMathPara>
    </w:p>
    <w:p w14:paraId="2514F342" w14:textId="77777777" w:rsidR="008442A6" w:rsidRP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Ортонормированный базис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может быть получен из ортогонального базис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с помощью простой процедуры нормировки:</w:t>
      </w:r>
    </w:p>
    <w:p w14:paraId="2FC4E2B9" w14:textId="77777777" w:rsidR="008442A6" w:rsidRPr="008442A6" w:rsidRDefault="008442A6" w:rsidP="008442A6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 w:cs="Times New Roman"/>
                  <w:lang w:val="en-US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i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,…,</m:t>
          </m:r>
          <m:r>
            <w:rPr>
              <w:rFonts w:ascii="Cambria Math" w:hAnsi="Cambria Math" w:cs="Times New Roman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14BA896" w14:textId="77777777" w:rsidR="001E5B30" w:rsidRDefault="001E5B30" w:rsidP="001E5B3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E5B30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некоторый ортонормированный базис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произвольные векторы </w:t>
      </w:r>
      <m:oMath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(их координаты соответствуют базис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). Имеют место следующие равенства.  </w:t>
      </w:r>
    </w:p>
    <w:p w14:paraId="106E06FD" w14:textId="190389A7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>
        <w:rPr>
          <w:rFonts w:ascii="Times New Roman" w:hAnsi="Times New Roman" w:cs="Times New Roman"/>
          <w:sz w:val="22"/>
          <w:szCs w:val="22"/>
          <w:lang w:val="ru-RU"/>
        </w:rPr>
        <w:t>Таким образом</w:t>
      </w: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>
        <w:rPr>
          <w:rFonts w:ascii="Times New Roman" w:hAnsi="Times New Roman" w:cs="Times New Roman"/>
          <w:sz w:val="22"/>
          <w:szCs w:val="22"/>
          <w:lang w:val="ru-RU"/>
        </w:rPr>
        <w:t>для</w:t>
      </w: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тождество</w:t>
      </w:r>
    </w:p>
    <w:p w14:paraId="680EC6BD" w14:textId="77777777" w:rsidR="001E5B30" w:rsidRPr="001E5B30" w:rsidRDefault="001E5B30" w:rsidP="001E5B30">
      <w:pPr>
        <w:pStyle w:val="ac"/>
        <w:ind w:left="72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82DB27E" w14:textId="77777777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…+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61508E5C" w14:textId="77777777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sz w:val="22"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…+</m:t>
            </m:r>
            <m:sSubSup>
              <m:sSub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p>
            </m:sSubSup>
          </m:e>
        </m:rad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9EB2EA8" w14:textId="72402596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Если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угол межд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6E69AF61" w14:textId="77777777" w:rsidR="001E5B30" w:rsidRPr="001E5B30" w:rsidRDefault="001E5B30" w:rsidP="001E5B30">
      <w:pPr>
        <w:pStyle w:val="ac"/>
        <w:ind w:left="72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…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…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B0793B0" w14:textId="77777777" w:rsidR="003F02D7" w:rsidRDefault="003F02D7" w:rsidP="003F02D7">
      <w:pPr>
        <w:rPr>
          <w:rFonts w:ascii="Times New Roman" w:hAnsi="Times New Roman" w:cs="Times New Roman"/>
          <w:iCs/>
        </w:rPr>
      </w:pPr>
      <w:r w:rsidRPr="003F02D7">
        <w:rPr>
          <w:rFonts w:ascii="Times New Roman" w:hAnsi="Times New Roman" w:cs="Times New Roman"/>
          <w:b/>
          <w:bCs/>
          <w:iCs/>
        </w:rPr>
        <w:t>Доказательство</w:t>
      </w:r>
      <w:r w:rsidRPr="003F02D7">
        <w:rPr>
          <w:rFonts w:ascii="Times New Roman" w:hAnsi="Times New Roman" w:cs="Times New Roman"/>
          <w:iCs/>
        </w:rPr>
        <w:t xml:space="preserve">. </w:t>
      </w:r>
    </w:p>
    <w:p w14:paraId="62513012" w14:textId="20D6C19B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Скалярно умножим на </w:t>
      </w:r>
      <m:oMath>
        <m:sSub>
          <m:sSubPr>
            <m:ctrlPr>
              <w:rPr>
                <w:rFonts w:ascii="Cambria Math" w:hAnsi="Cambria Math" w:cs="Times New Roman"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</m:oMath>
      <w:r w:rsidRPr="003C4B59">
        <w:rPr>
          <w:rFonts w:ascii="Times New Roman" w:hAnsi="Times New Roman" w:cs="Times New Roman"/>
          <w:iCs/>
        </w:rPr>
        <w:t xml:space="preserve"> равенство</w:t>
      </w:r>
    </w:p>
    <w:p w14:paraId="5FADFFAC" w14:textId="7BC8EA9D" w:rsidR="003F02D7" w:rsidRPr="003C4B59" w:rsidRDefault="003F02D7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31366139" w14:textId="11607A87" w:rsidR="003F02D7" w:rsidRPr="003C4B59" w:rsidRDefault="003F02D7" w:rsidP="003C4B59">
      <w:pPr>
        <w:pStyle w:val="a7"/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Используем свойства скалярного произведения и равенства. Мы получим, что </w:t>
      </w:r>
      <m:oMath>
        <m:d>
          <m:dPr>
            <m:ctrlPr>
              <w:rPr>
                <w:rFonts w:ascii="Cambria Math" w:hAnsi="Cambria Math" w:cs="Times New Roman"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α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</m:oMath>
      <w:r w:rsidRPr="003C4B59">
        <w:rPr>
          <w:rFonts w:ascii="Times New Roman" w:hAnsi="Times New Roman" w:cs="Times New Roman"/>
          <w:iCs/>
        </w:rPr>
        <w:t>.</w:t>
      </w:r>
    </w:p>
    <w:p w14:paraId="0E3C853A" w14:textId="2E7F2449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>Опять</w:t>
      </w:r>
      <w:r w:rsidRPr="003C4B59">
        <w:rPr>
          <w:rFonts w:ascii="Times New Roman" w:hAnsi="Times New Roman" w:cs="Times New Roman"/>
          <w:iCs/>
        </w:rPr>
        <w:t xml:space="preserve"> с </w:t>
      </w:r>
      <w:r w:rsidRPr="003C4B59">
        <w:rPr>
          <w:rFonts w:ascii="Times New Roman" w:hAnsi="Times New Roman" w:cs="Times New Roman"/>
          <w:iCs/>
        </w:rPr>
        <w:t xml:space="preserve">учётом </w:t>
      </w:r>
      <w:r w:rsidR="003C4B59">
        <w:rPr>
          <w:rFonts w:ascii="Times New Roman" w:hAnsi="Times New Roman" w:cs="Times New Roman"/>
          <w:iCs/>
        </w:rPr>
        <w:t>того же свойства</w:t>
      </w:r>
      <w:r w:rsidRPr="003C4B59">
        <w:rPr>
          <w:rFonts w:ascii="Times New Roman" w:hAnsi="Times New Roman" w:cs="Times New Roman"/>
          <w:iCs/>
        </w:rPr>
        <w:t xml:space="preserve"> имеем</w:t>
      </w:r>
      <w:r w:rsidRPr="003C4B59">
        <w:rPr>
          <w:rFonts w:ascii="Times New Roman" w:hAnsi="Times New Roman" w:cs="Times New Roman"/>
          <w:iCs/>
        </w:rPr>
        <w:t>:</w:t>
      </w:r>
    </w:p>
    <w:p w14:paraId="42CFBA6B" w14:textId="030C42C4" w:rsidR="003F02D7" w:rsidRPr="003C4B59" w:rsidRDefault="003F02D7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r>
                <w:rPr>
                  <w:rFonts w:ascii="Cambria Math" w:hAnsi="Cambria Math" w:cs="Times New Roman"/>
                  <w:lang w:val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</m:oMath>
      </m:oMathPara>
    </w:p>
    <w:p w14:paraId="362F6520" w14:textId="08935952" w:rsidR="003F02D7" w:rsidRPr="003C4B59" w:rsidRDefault="003F02D7" w:rsidP="003C4B59">
      <w:pPr>
        <w:ind w:left="360"/>
        <w:rPr>
          <w:rFonts w:ascii="Times New Roman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=</m:t>
              </m:r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534756B0" w14:textId="69496659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По определению, </w:t>
      </w:r>
      <m:oMath>
        <m:sSup>
          <m:sSupPr>
            <m:ctrlPr>
              <w:rPr>
                <w:rFonts w:ascii="Cambria Math" w:hAnsi="Cambria Math" w:cs="Times New Roman"/>
                <w:iCs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Cs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</m:oMath>
      <w:r w:rsidRPr="003C4B59">
        <w:rPr>
          <w:rFonts w:ascii="Times New Roman" w:hAnsi="Times New Roman" w:cs="Times New Roman"/>
          <w:iCs/>
        </w:rPr>
        <w:t xml:space="preserve">. Остаётся воспользоваться 2), заменив </w:t>
      </w:r>
      <m:oMath>
        <m:r>
          <w:rPr>
            <w:rFonts w:ascii="Cambria Math" w:hAnsi="Cambria Math" w:cs="Times New Roman"/>
            <w:lang w:val="en-US"/>
          </w:rPr>
          <m:t>y</m:t>
        </m:r>
      </m:oMath>
      <w:r w:rsidRPr="003C4B59">
        <w:rPr>
          <w:rFonts w:ascii="Times New Roman" w:hAnsi="Times New Roman" w:cs="Times New Roman"/>
          <w:iCs/>
        </w:rPr>
        <w:t xml:space="preserve"> на </w:t>
      </w:r>
      <m:oMath>
        <m:r>
          <w:rPr>
            <w:rFonts w:ascii="Cambria Math" w:hAnsi="Cambria Math" w:cs="Times New Roman"/>
            <w:lang w:val="en-US"/>
          </w:rPr>
          <m:t>x</m:t>
        </m:r>
      </m:oMath>
      <w:r w:rsidRPr="003C4B59">
        <w:rPr>
          <w:rFonts w:ascii="Times New Roman" w:hAnsi="Times New Roman" w:cs="Times New Roman"/>
          <w:iCs/>
        </w:rPr>
        <w:t>.</w:t>
      </w:r>
    </w:p>
    <w:p w14:paraId="72D58483" w14:textId="77777777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>сразу следует из предыдущего и равенства</w:t>
      </w:r>
    </w:p>
    <w:p w14:paraId="044988FC" w14:textId="3AB7887F" w:rsidR="003F02D7" w:rsidRPr="003C4B59" w:rsidRDefault="003F02D7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cos</m:t>
          </m:r>
          <m:r>
            <w:rPr>
              <w:rFonts w:ascii="Cambria Math" w:hAnsi="Cambria Math" w:cs="Times New Roman"/>
              <w:lang w:val="en-US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y</m:t>
                  </m:r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x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y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1418D489" w14:textId="0D47CD86" w:rsidR="003F02D7" w:rsidRPr="003F02D7" w:rsidRDefault="003F02D7" w:rsidP="003F02D7">
      <w:pPr>
        <w:rPr>
          <w:rFonts w:ascii="Times New Roman" w:hAnsi="Times New Roman" w:cs="Times New Roman"/>
          <w:iCs/>
        </w:rPr>
      </w:pPr>
      <w:r w:rsidRPr="003F02D7">
        <w:rPr>
          <w:rFonts w:ascii="Times New Roman" w:hAnsi="Times New Roman" w:cs="Times New Roman"/>
          <w:iCs/>
        </w:rPr>
        <w:t xml:space="preserve">Теорема </w:t>
      </w:r>
      <w:r w:rsidR="00700B3C">
        <w:rPr>
          <w:rFonts w:ascii="Times New Roman" w:hAnsi="Times New Roman" w:cs="Times New Roman"/>
          <w:iCs/>
        </w:rPr>
        <w:t>доказана</w:t>
      </w:r>
      <w:r w:rsidRPr="003F02D7">
        <w:rPr>
          <w:rFonts w:ascii="Times New Roman" w:hAnsi="Times New Roman" w:cs="Times New Roman"/>
          <w:iCs/>
        </w:rPr>
        <w:t>.</w:t>
      </w:r>
    </w:p>
    <w:p w14:paraId="109BDF7A" w14:textId="18ABD355" w:rsidR="008442A6" w:rsidRDefault="003C4B59" w:rsidP="008442A6">
      <w:p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Таким </w:t>
      </w:r>
      <w:r>
        <w:rPr>
          <w:rFonts w:ascii="Times New Roman" w:hAnsi="Times New Roman" w:cs="Times New Roman"/>
          <w:iCs/>
        </w:rPr>
        <w:t>образом</w:t>
      </w:r>
      <w:r w:rsidRPr="003C4B59">
        <w:rPr>
          <w:rFonts w:ascii="Times New Roman" w:hAnsi="Times New Roman" w:cs="Times New Roman"/>
          <w:iCs/>
        </w:rPr>
        <w:t>, каждое из свойств 1)</w:t>
      </w:r>
      <w:r>
        <w:rPr>
          <w:rFonts w:ascii="Times New Roman" w:hAnsi="Times New Roman" w:cs="Times New Roman"/>
          <w:iCs/>
        </w:rPr>
        <w:t xml:space="preserve"> </w:t>
      </w:r>
      <w:r w:rsidRPr="003C4B59">
        <w:rPr>
          <w:rFonts w:ascii="Times New Roman" w:hAnsi="Times New Roman" w:cs="Times New Roman"/>
          <w:iCs/>
        </w:rPr>
        <w:t xml:space="preserve">– 2) является </w:t>
      </w:r>
      <w:r w:rsidRPr="003C4B59">
        <w:rPr>
          <w:rFonts w:ascii="Times New Roman" w:hAnsi="Times New Roman" w:cs="Times New Roman"/>
          <w:i/>
        </w:rPr>
        <w:t>характеристическим</w:t>
      </w:r>
      <w:r w:rsidRPr="003C4B59">
        <w:rPr>
          <w:rFonts w:ascii="Times New Roman" w:hAnsi="Times New Roman" w:cs="Times New Roman"/>
          <w:i/>
        </w:rPr>
        <w:t xml:space="preserve"> свойством </w:t>
      </w:r>
      <w:r w:rsidRPr="003C4B59">
        <w:rPr>
          <w:rFonts w:ascii="Times New Roman" w:hAnsi="Times New Roman" w:cs="Times New Roman"/>
          <w:i/>
        </w:rPr>
        <w:t>ортонормированного</w:t>
      </w:r>
      <w:r w:rsidRPr="003C4B59">
        <w:rPr>
          <w:rFonts w:ascii="Times New Roman" w:hAnsi="Times New Roman" w:cs="Times New Roman"/>
          <w:i/>
        </w:rPr>
        <w:t xml:space="preserve"> базиса</w:t>
      </w:r>
      <w:r w:rsidRPr="003C4B59">
        <w:rPr>
          <w:rFonts w:ascii="Times New Roman" w:hAnsi="Times New Roman" w:cs="Times New Roman"/>
          <w:iCs/>
        </w:rPr>
        <w:t>.</w:t>
      </w:r>
    </w:p>
    <w:p w14:paraId="6359B0B1" w14:textId="77777777" w:rsidR="003C4B59" w:rsidRDefault="003C4B59" w:rsidP="008442A6">
      <w:pPr>
        <w:rPr>
          <w:rFonts w:ascii="Times New Roman" w:hAnsi="Times New Roman" w:cs="Times New Roman"/>
          <w:iCs/>
        </w:rPr>
      </w:pPr>
    </w:p>
    <w:p w14:paraId="17491340" w14:textId="50404B02" w:rsidR="00652B26" w:rsidRDefault="00433ECD" w:rsidP="008442A6">
      <w:pPr>
        <w:rPr>
          <w:rFonts w:ascii="Times New Roman" w:eastAsiaTheme="minorEastAsia" w:hAnsi="Times New Roman" w:cs="Times New Roman"/>
          <w:iCs/>
        </w:rPr>
      </w:pPr>
      <w:r w:rsidRPr="00433ECD">
        <w:rPr>
          <w:rFonts w:ascii="Times New Roman" w:hAnsi="Times New Roman" w:cs="Times New Roman"/>
          <w:b/>
          <w:bCs/>
          <w:iCs/>
        </w:rPr>
        <w:lastRenderedPageBreak/>
        <w:t>Теорема 2</w:t>
      </w:r>
      <w:r w:rsidR="00E67199">
        <w:rPr>
          <w:rFonts w:ascii="Times New Roman" w:hAnsi="Times New Roman" w:cs="Times New Roman"/>
          <w:b/>
          <w:bCs/>
          <w:iCs/>
        </w:rPr>
        <w:t xml:space="preserve"> (Алгоритм Грама-Шмидта)</w:t>
      </w:r>
      <w:r>
        <w:rPr>
          <w:rFonts w:ascii="Times New Roman" w:hAnsi="Times New Roman" w:cs="Times New Roman"/>
          <w:iCs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 </w:t>
      </w:r>
      <w:r w:rsidR="004B1D13">
        <w:rPr>
          <w:rFonts w:ascii="Times New Roman" w:eastAsiaTheme="minorEastAsia" w:hAnsi="Times New Roman" w:cs="Times New Roman"/>
          <w:iCs/>
        </w:rPr>
        <w:t xml:space="preserve">произвольная линейно независимая система векторов </w:t>
      </w:r>
      <m:oMath>
        <m:r>
          <w:rPr>
            <w:rFonts w:ascii="Cambria Math" w:eastAsiaTheme="minorEastAsia" w:hAnsi="Cambria Math" w:cs="Times New Roman"/>
          </w:rPr>
          <m:t>E</m:t>
        </m:r>
      </m:oMath>
      <w:r w:rsidR="004B1D13">
        <w:rPr>
          <w:rFonts w:ascii="Times New Roman" w:eastAsiaTheme="minorEastAsia" w:hAnsi="Times New Roman" w:cs="Times New Roman"/>
          <w:iCs/>
        </w:rPr>
        <w:t xml:space="preserve">. Существует такая ортогональная систем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…</m:t>
        </m:r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w:r w:rsidR="004B1D13">
        <w:rPr>
          <w:rFonts w:ascii="Times New Roman" w:eastAsiaTheme="minorEastAsia" w:hAnsi="Times New Roman" w:cs="Times New Roman"/>
          <w:iCs/>
        </w:rPr>
        <w:t xml:space="preserve">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  <m:r>
          <w:rPr>
            <w:rFonts w:ascii="Cambria Math" w:eastAsiaTheme="minorEastAsia" w:hAnsi="Cambria Math" w:cs="Times New Roman"/>
            <w:lang w:val="en-US"/>
          </w:rPr>
          <m:t>in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  <m:r>
          <w:rPr>
            <w:rFonts w:ascii="Cambria Math" w:eastAsiaTheme="minorEastAsia" w:hAnsi="Cambria Math" w:cs="Times New Roman"/>
            <w:lang w:val="en-US"/>
          </w:rPr>
          <m:t>in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 xml:space="preserve">k=1,2,… </m:t>
        </m:r>
        <m: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m.</m:t>
        </m:r>
      </m:oMath>
    </w:p>
    <w:p w14:paraId="3F4D1D59" w14:textId="3C653380" w:rsidR="001D2F0E" w:rsidRPr="001D2F0E" w:rsidRDefault="001D2F0E" w:rsidP="008442A6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:=</m:t>
          </m:r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</m:oMath>
      </m:oMathPara>
    </w:p>
    <w:p w14:paraId="309CA2F7" w14:textId="11758321" w:rsidR="004F1354" w:rsidRPr="00633DEB" w:rsidRDefault="001D2F0E" w:rsidP="001D2F0E">
      <w:pPr>
        <w:rPr>
          <w:rFonts w:ascii="Times New Roman" w:eastAsiaTheme="minorEastAsia" w:hAnsi="Times New Roman" w:cs="Times New Roman"/>
          <w:iCs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:=</m:t>
          </m:r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-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k-1</m:t>
              </m:r>
            </m:sup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k=2,…,m</m:t>
          </m:r>
        </m:oMath>
      </m:oMathPara>
    </w:p>
    <w:p w14:paraId="08ABEA0F" w14:textId="21C717E7" w:rsidR="00633DEB" w:rsidRPr="00633DEB" w:rsidRDefault="00633DEB" w:rsidP="001D2F0E">
      <w:pPr>
        <w:rPr>
          <w:rFonts w:ascii="Times New Roman" w:eastAsiaTheme="minorEastAsia" w:hAnsi="Times New Roman" w:cs="Times New Roman"/>
          <w:iCs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Cs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)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)</m:t>
              </m:r>
            </m:den>
          </m:f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58325F63" w14:textId="77777777" w:rsidR="00652B26" w:rsidRDefault="00652B26" w:rsidP="008442A6">
      <w:pPr>
        <w:rPr>
          <w:rFonts w:ascii="Times New Roman" w:eastAsiaTheme="minorEastAsia" w:hAnsi="Times New Roman" w:cs="Times New Roman"/>
          <w:iCs/>
        </w:rPr>
      </w:pPr>
      <w:r w:rsidRPr="00652B26">
        <w:rPr>
          <w:rFonts w:ascii="Times New Roman" w:eastAsiaTheme="minorEastAsia" w:hAnsi="Times New Roman" w:cs="Times New Roman"/>
          <w:b/>
          <w:bCs/>
          <w:iCs/>
        </w:rPr>
        <w:t>Следствие</w:t>
      </w:r>
      <w:r w:rsidRPr="00652B26">
        <w:rPr>
          <w:rFonts w:ascii="Times New Roman" w:eastAsiaTheme="minorEastAsia" w:hAnsi="Times New Roman" w:cs="Times New Roman"/>
          <w:iCs/>
        </w:rPr>
        <w:t>.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В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конечноме</w:t>
      </w:r>
      <w:r w:rsidRPr="00652B26">
        <w:rPr>
          <w:rFonts w:ascii="Times New Roman" w:eastAsiaTheme="minorEastAsia" w:hAnsi="Times New Roman" w:cs="Times New Roman"/>
          <w:iCs/>
          <w:lang w:val="en-US"/>
        </w:rPr>
        <w:t>p</w:t>
      </w:r>
      <w:r w:rsidRPr="00652B26">
        <w:rPr>
          <w:rFonts w:ascii="Times New Roman" w:eastAsiaTheme="minorEastAsia" w:hAnsi="Times New Roman" w:cs="Times New Roman"/>
          <w:iCs/>
        </w:rPr>
        <w:t>ном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евклидовом</w:t>
      </w:r>
      <w:r>
        <w:rPr>
          <w:rFonts w:ascii="Times New Roman" w:eastAsiaTheme="minorEastAsia" w:hAnsi="Times New Roman" w:cs="Times New Roman"/>
          <w:iCs/>
        </w:rPr>
        <w:t xml:space="preserve"> пространстве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E</m:t>
        </m:r>
        <m:r>
          <w:rPr>
            <w:rFonts w:ascii="Cambria Math" w:eastAsiaTheme="minorEastAsia" w:hAnsi="Cambria Math" w:cs="Times New Roman"/>
          </w:rPr>
          <m:t>={0}</m:t>
        </m:r>
      </m:oMath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 xml:space="preserve">существуют </w:t>
      </w:r>
      <w:r>
        <w:rPr>
          <w:rFonts w:ascii="Times New Roman" w:eastAsiaTheme="minorEastAsia" w:hAnsi="Times New Roman" w:cs="Times New Roman"/>
          <w:iCs/>
        </w:rPr>
        <w:t>ортогональный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и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ортонормированный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 xml:space="preserve">базисы. </w:t>
      </w:r>
    </w:p>
    <w:p w14:paraId="2AED9980" w14:textId="7D26E529" w:rsidR="00433ECD" w:rsidRPr="00652B26" w:rsidRDefault="00652B26" w:rsidP="008442A6">
      <w:pPr>
        <w:rPr>
          <w:rFonts w:ascii="Times New Roman" w:hAnsi="Times New Roman" w:cs="Times New Roman"/>
          <w:i/>
          <w:iCs/>
        </w:rPr>
      </w:pPr>
      <w:r w:rsidRPr="00652B2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следствия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очевидно: надо</w:t>
      </w:r>
      <w:r>
        <w:rPr>
          <w:rFonts w:ascii="Times New Roman" w:eastAsiaTheme="minorEastAsia" w:hAnsi="Times New Roman" w:cs="Times New Roman"/>
          <w:iCs/>
        </w:rPr>
        <w:t xml:space="preserve"> применять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алгоритм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ортогонализации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к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произвольному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базису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  <w:lang w:val="en-US"/>
        </w:rPr>
        <w:t>E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и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 w:rsidRPr="00652B26">
        <w:rPr>
          <w:rFonts w:ascii="Times New Roman" w:eastAsiaTheme="minorEastAsia" w:hAnsi="Times New Roman" w:cs="Times New Roman"/>
          <w:iCs/>
        </w:rPr>
        <w:t>затем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нормировать векторы</w:t>
      </w:r>
      <w:r w:rsidRPr="00652B26">
        <w:rPr>
          <w:rFonts w:ascii="Times New Roman" w:eastAsiaTheme="minorEastAsia" w:hAnsi="Times New Roman" w:cs="Times New Roman"/>
          <w:iCs/>
        </w:rPr>
        <w:t>.</w:t>
      </w:r>
      <w:r w:rsidR="004B1D13" w:rsidRPr="00652B26">
        <w:rPr>
          <w:rFonts w:ascii="Times New Roman" w:eastAsiaTheme="minorEastAsia" w:hAnsi="Times New Roman" w:cs="Times New Roman"/>
          <w:iCs/>
        </w:rPr>
        <w:t xml:space="preserve"> </w:t>
      </w:r>
    </w:p>
    <w:sectPr w:rsidR="00433ECD" w:rsidRPr="00652B26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2"/>
    <w:multiLevelType w:val="multilevel"/>
    <w:tmpl w:val="74484D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24"/>
    <w:multiLevelType w:val="multilevel"/>
    <w:tmpl w:val="7494F19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BE296A"/>
    <w:multiLevelType w:val="hybridMultilevel"/>
    <w:tmpl w:val="356A94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41E52"/>
    <w:multiLevelType w:val="hybridMultilevel"/>
    <w:tmpl w:val="73B45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211A1"/>
    <w:multiLevelType w:val="hybridMultilevel"/>
    <w:tmpl w:val="F44A6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7D0EC2"/>
    <w:multiLevelType w:val="hybridMultilevel"/>
    <w:tmpl w:val="BBEE2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43E7C"/>
    <w:multiLevelType w:val="hybridMultilevel"/>
    <w:tmpl w:val="A9F4644E"/>
    <w:lvl w:ilvl="0" w:tplc="B78642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8577667"/>
    <w:multiLevelType w:val="hybridMultilevel"/>
    <w:tmpl w:val="3A9025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DD796D"/>
    <w:multiLevelType w:val="hybridMultilevel"/>
    <w:tmpl w:val="F642C6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6E444D"/>
    <w:multiLevelType w:val="hybridMultilevel"/>
    <w:tmpl w:val="DBE45FC4"/>
    <w:lvl w:ilvl="0" w:tplc="771A9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644BC3"/>
    <w:multiLevelType w:val="hybridMultilevel"/>
    <w:tmpl w:val="9D8C6B5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E7D2C26"/>
    <w:multiLevelType w:val="hybridMultilevel"/>
    <w:tmpl w:val="E0E091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712466"/>
    <w:multiLevelType w:val="hybridMultilevel"/>
    <w:tmpl w:val="44EA1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B2476F"/>
    <w:multiLevelType w:val="hybridMultilevel"/>
    <w:tmpl w:val="5424441C"/>
    <w:lvl w:ilvl="0" w:tplc="771A9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347BBC"/>
    <w:multiLevelType w:val="hybridMultilevel"/>
    <w:tmpl w:val="7F369D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C164F7"/>
    <w:multiLevelType w:val="hybridMultilevel"/>
    <w:tmpl w:val="356A94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350922">
    <w:abstractNumId w:val="13"/>
  </w:num>
  <w:num w:numId="2" w16cid:durableId="1804611276">
    <w:abstractNumId w:val="10"/>
  </w:num>
  <w:num w:numId="3" w16cid:durableId="1541672604">
    <w:abstractNumId w:val="9"/>
  </w:num>
  <w:num w:numId="4" w16cid:durableId="501050935">
    <w:abstractNumId w:val="12"/>
  </w:num>
  <w:num w:numId="5" w16cid:durableId="1568568634">
    <w:abstractNumId w:val="4"/>
  </w:num>
  <w:num w:numId="6" w16cid:durableId="542983025">
    <w:abstractNumId w:val="5"/>
  </w:num>
  <w:num w:numId="7" w16cid:durableId="1648392036">
    <w:abstractNumId w:val="3"/>
  </w:num>
  <w:num w:numId="8" w16cid:durableId="1445076736">
    <w:abstractNumId w:val="18"/>
  </w:num>
  <w:num w:numId="9" w16cid:durableId="649136377">
    <w:abstractNumId w:val="8"/>
  </w:num>
  <w:num w:numId="10" w16cid:durableId="575014340">
    <w:abstractNumId w:val="6"/>
  </w:num>
  <w:num w:numId="11" w16cid:durableId="151682420">
    <w:abstractNumId w:val="7"/>
  </w:num>
  <w:num w:numId="12" w16cid:durableId="818889480">
    <w:abstractNumId w:val="14"/>
  </w:num>
  <w:num w:numId="13" w16cid:durableId="213451624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77971122">
    <w:abstractNumId w:val="15"/>
  </w:num>
  <w:num w:numId="15" w16cid:durableId="1372652783">
    <w:abstractNumId w:val="19"/>
  </w:num>
  <w:num w:numId="16" w16cid:durableId="921376738">
    <w:abstractNumId w:val="16"/>
  </w:num>
  <w:num w:numId="17" w16cid:durableId="200627799">
    <w:abstractNumId w:val="2"/>
  </w:num>
  <w:num w:numId="18" w16cid:durableId="615449819">
    <w:abstractNumId w:val="17"/>
  </w:num>
  <w:num w:numId="19" w16cid:durableId="160314629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879733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030564"/>
    <w:rsid w:val="001833F4"/>
    <w:rsid w:val="001A1FBF"/>
    <w:rsid w:val="001D2F0E"/>
    <w:rsid w:val="001D6353"/>
    <w:rsid w:val="001E5B30"/>
    <w:rsid w:val="003C4B59"/>
    <w:rsid w:val="003F02D7"/>
    <w:rsid w:val="003F0B91"/>
    <w:rsid w:val="00433ECD"/>
    <w:rsid w:val="00440195"/>
    <w:rsid w:val="00444166"/>
    <w:rsid w:val="004B1D13"/>
    <w:rsid w:val="004C18D1"/>
    <w:rsid w:val="004E1E3C"/>
    <w:rsid w:val="004F1354"/>
    <w:rsid w:val="005560BA"/>
    <w:rsid w:val="005933E2"/>
    <w:rsid w:val="00633DEB"/>
    <w:rsid w:val="00652B26"/>
    <w:rsid w:val="00684A47"/>
    <w:rsid w:val="006C7C7A"/>
    <w:rsid w:val="00700B3C"/>
    <w:rsid w:val="00790EFA"/>
    <w:rsid w:val="007F1EAF"/>
    <w:rsid w:val="008156FF"/>
    <w:rsid w:val="0082667D"/>
    <w:rsid w:val="008442A6"/>
    <w:rsid w:val="008B3CFA"/>
    <w:rsid w:val="00920D55"/>
    <w:rsid w:val="00A43CC1"/>
    <w:rsid w:val="00A8195C"/>
    <w:rsid w:val="00B846E6"/>
    <w:rsid w:val="00BE2536"/>
    <w:rsid w:val="00C0132A"/>
    <w:rsid w:val="00C106DF"/>
    <w:rsid w:val="00C6541F"/>
    <w:rsid w:val="00C85D50"/>
    <w:rsid w:val="00E67199"/>
    <w:rsid w:val="00F21901"/>
    <w:rsid w:val="00F3179D"/>
    <w:rsid w:val="00FE7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E4C47328-E6CE-4F48-9380-327EB89B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rsid w:val="00C106DF"/>
    <w:rPr>
      <w:kern w:val="0"/>
      <w:sz w:val="22"/>
      <w:szCs w:val="22"/>
      <w14:ligatures w14:val="none"/>
    </w:rPr>
  </w:style>
  <w:style w:type="paragraph" w:customStyle="1" w:styleId="Compact">
    <w:name w:val="Compact"/>
    <w:basedOn w:val="ac"/>
    <w:qFormat/>
    <w:rsid w:val="00B846E6"/>
    <w:pPr>
      <w:spacing w:before="36" w:after="36" w:line="240" w:lineRule="auto"/>
    </w:pPr>
    <w:rPr>
      <w:sz w:val="24"/>
      <w:szCs w:val="24"/>
      <w:lang w:val="en-US"/>
    </w:rPr>
  </w:style>
  <w:style w:type="character" w:styleId="ae">
    <w:name w:val="Placeholder Text"/>
    <w:basedOn w:val="a0"/>
    <w:uiPriority w:val="99"/>
    <w:semiHidden/>
    <w:rsid w:val="00A819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1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9</Pages>
  <Words>4655</Words>
  <Characters>26539</Characters>
  <Application>Microsoft Office Word</Application>
  <DocSecurity>0</DocSecurity>
  <Lines>221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12</cp:revision>
  <dcterms:created xsi:type="dcterms:W3CDTF">2025-03-27T10:05:00Z</dcterms:created>
  <dcterms:modified xsi:type="dcterms:W3CDTF">2025-04-23T06:57:00Z</dcterms:modified>
</cp:coreProperties>
</file>